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CDA824" w14:textId="66EEAECD" w:rsidR="00367876" w:rsidRPr="00D24E9F" w:rsidRDefault="00367876" w:rsidP="00367876">
      <w:pPr>
        <w:pStyle w:val="Default"/>
        <w:rPr>
          <w:lang w:val="en-GB"/>
        </w:rPr>
      </w:pPr>
    </w:p>
    <w:p w14:paraId="52B83E60" w14:textId="2838EC28" w:rsidR="00367876" w:rsidRPr="00CC156B" w:rsidRDefault="00367876" w:rsidP="00367876">
      <w:pPr>
        <w:spacing w:line="240" w:lineRule="auto"/>
        <w:jc w:val="center"/>
        <w:rPr>
          <w:rFonts w:cstheme="minorHAnsi"/>
          <w:b/>
          <w:bCs/>
          <w:color w:val="2F5496" w:themeColor="accent1" w:themeShade="BF"/>
          <w:sz w:val="24"/>
          <w:szCs w:val="24"/>
        </w:rPr>
      </w:pPr>
      <w:r w:rsidRPr="00CC156B">
        <w:rPr>
          <w:rFonts w:cstheme="minorHAns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>
        <w:rPr>
          <w:rFonts w:cstheme="minorHAnsi"/>
          <w:b/>
          <w:bCs/>
          <w:color w:val="2F5496" w:themeColor="accent1" w:themeShade="BF"/>
          <w:sz w:val="24"/>
          <w:szCs w:val="24"/>
        </w:rPr>
        <w:t>A</w:t>
      </w:r>
      <w:r w:rsidR="00205B06" w:rsidRPr="00205B06">
        <w:rPr>
          <w:rFonts w:cstheme="minorHAnsi"/>
          <w:b/>
          <w:bCs/>
          <w:color w:val="2F5496" w:themeColor="accent1" w:themeShade="BF"/>
          <w:sz w:val="24"/>
          <w:szCs w:val="24"/>
        </w:rPr>
        <w:t xml:space="preserve">rtificial </w:t>
      </w:r>
      <w:r w:rsidR="00205B06">
        <w:rPr>
          <w:rFonts w:cstheme="minorHAnsi"/>
          <w:b/>
          <w:bCs/>
          <w:color w:val="2F5496" w:themeColor="accent1" w:themeShade="BF"/>
          <w:sz w:val="24"/>
          <w:szCs w:val="24"/>
        </w:rPr>
        <w:t>I</w:t>
      </w:r>
      <w:r w:rsidR="00205B06" w:rsidRPr="00205B06">
        <w:rPr>
          <w:rFonts w:cstheme="minorHAnsi"/>
          <w:b/>
          <w:bCs/>
          <w:color w:val="2F5496" w:themeColor="accent1" w:themeShade="BF"/>
          <w:sz w:val="24"/>
          <w:szCs w:val="24"/>
        </w:rPr>
        <w:t>ntelligence</w:t>
      </w:r>
    </w:p>
    <w:p w14:paraId="013DC5CA" w14:textId="70E2E6EA" w:rsidR="00367876" w:rsidRPr="00367876" w:rsidRDefault="00CC156B" w:rsidP="00367876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F1B8C7">
                <wp:simplePos x="0" y="0"/>
                <wp:positionH relativeFrom="column">
                  <wp:posOffset>-333375</wp:posOffset>
                </wp:positionH>
                <wp:positionV relativeFrom="paragraph">
                  <wp:posOffset>231775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929E13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18.25pt" to="486.75pt,1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iXQoY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  <w:r w:rsidR="00367876" w:rsidRPr="00367876">
        <w:rPr>
          <w:b/>
          <w:bCs/>
          <w:sz w:val="20"/>
          <w:szCs w:val="20"/>
        </w:rPr>
        <w:t>College of Computer Science and Information Technology</w:t>
      </w:r>
    </w:p>
    <w:p w14:paraId="39D992DA" w14:textId="2AA1FB06" w:rsidR="00472BD9" w:rsidRDefault="00472BD9" w:rsidP="00367876">
      <w:pPr>
        <w:jc w:val="center"/>
      </w:pPr>
    </w:p>
    <w:p w14:paraId="30EE53E6" w14:textId="5B98CC82" w:rsidR="006F6CE7" w:rsidRPr="006F6CE7" w:rsidRDefault="00D24E9F" w:rsidP="00CE54DC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D24E9F">
        <w:t xml:space="preserve"> </w:t>
      </w:r>
      <w:r w:rsidR="00CE54DC" w:rsidRPr="00CE54DC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Designing and Styling with HTML and CSS</w:t>
      </w:r>
    </w:p>
    <w:p w14:paraId="6AE37F13" w14:textId="06989642" w:rsidR="00CC156B" w:rsidRPr="004D481D" w:rsidRDefault="00CC156B" w:rsidP="7E2178E9">
      <w:pPr>
        <w:pStyle w:val="ListParagraph"/>
        <w:numPr>
          <w:ilvl w:val="0"/>
          <w:numId w:val="4"/>
        </w:numPr>
        <w:rPr>
          <w:b/>
          <w:bCs/>
          <w:color w:val="000000"/>
          <w:sz w:val="32"/>
          <w:szCs w:val="32"/>
        </w:rPr>
      </w:pPr>
      <w:r w:rsidRPr="004D481D">
        <w:rPr>
          <w:b/>
          <w:bCs/>
          <w:color w:val="000000" w:themeColor="text1"/>
          <w:sz w:val="32"/>
          <w:szCs w:val="32"/>
        </w:rPr>
        <w:t>Objectives</w:t>
      </w:r>
    </w:p>
    <w:p w14:paraId="51101F50" w14:textId="6934CF91" w:rsidR="00D03A4F" w:rsidRDefault="00D03A4F" w:rsidP="00D03A4F">
      <w:pPr>
        <w:pStyle w:val="ListParagraph"/>
        <w:rPr>
          <w:color w:val="000000"/>
          <w:sz w:val="27"/>
          <w:szCs w:val="27"/>
        </w:rPr>
      </w:pPr>
    </w:p>
    <w:p w14:paraId="30D8803A" w14:textId="77777777" w:rsidR="00CE54DC" w:rsidRPr="00CE54DC" w:rsidRDefault="00CE54DC" w:rsidP="00CE54DC">
      <w:pPr>
        <w:pStyle w:val="ListParagraph"/>
        <w:jc w:val="both"/>
        <w:rPr>
          <w:color w:val="000000"/>
          <w:lang w:val="en-GB"/>
        </w:rPr>
      </w:pPr>
      <w:r w:rsidRPr="00CE54DC">
        <w:rPr>
          <w:color w:val="000000"/>
          <w:lang w:val="en-GB"/>
        </w:rPr>
        <w:t>By the end of this lab, students will:</w:t>
      </w:r>
    </w:p>
    <w:p w14:paraId="7CBBFC12" w14:textId="77777777" w:rsidR="00CE54DC" w:rsidRDefault="00CE54DC" w:rsidP="00CE54DC">
      <w:pPr>
        <w:pStyle w:val="ListParagraph"/>
        <w:numPr>
          <w:ilvl w:val="0"/>
          <w:numId w:val="43"/>
        </w:numPr>
        <w:jc w:val="both"/>
        <w:rPr>
          <w:color w:val="000000"/>
          <w:lang w:val="en-GB"/>
        </w:rPr>
      </w:pPr>
      <w:r w:rsidRPr="00CE54DC">
        <w:rPr>
          <w:b/>
          <w:bCs/>
          <w:color w:val="000000"/>
          <w:lang w:val="en-GB"/>
        </w:rPr>
        <w:t>Apply HCI Principles</w:t>
      </w:r>
      <w:r w:rsidRPr="00CE54DC">
        <w:rPr>
          <w:color w:val="000000"/>
          <w:lang w:val="en-GB"/>
        </w:rPr>
        <w:t>: Implement key principles of Human-Computer Interaction to create a user-friendly and visually appealing web page.</w:t>
      </w:r>
    </w:p>
    <w:p w14:paraId="0AE7F4E4" w14:textId="77777777" w:rsidR="004528B3" w:rsidRPr="00CE54DC" w:rsidRDefault="004528B3" w:rsidP="004528B3">
      <w:pPr>
        <w:pStyle w:val="ListParagraph"/>
        <w:jc w:val="both"/>
        <w:rPr>
          <w:color w:val="000000"/>
          <w:lang w:val="en-GB"/>
        </w:rPr>
      </w:pPr>
    </w:p>
    <w:p w14:paraId="52C237EC" w14:textId="2AA6989D" w:rsidR="00CE54DC" w:rsidRDefault="00CE54DC" w:rsidP="00CE54DC">
      <w:pPr>
        <w:pStyle w:val="ListParagraph"/>
        <w:numPr>
          <w:ilvl w:val="0"/>
          <w:numId w:val="43"/>
        </w:numPr>
        <w:jc w:val="both"/>
        <w:rPr>
          <w:color w:val="000000"/>
          <w:lang w:val="en-GB"/>
        </w:rPr>
      </w:pPr>
      <w:r w:rsidRPr="00CE54DC">
        <w:rPr>
          <w:b/>
          <w:bCs/>
          <w:color w:val="000000"/>
          <w:lang w:val="en-GB"/>
        </w:rPr>
        <w:t>Use HTML for Structure</w:t>
      </w:r>
      <w:r w:rsidRPr="00CE54DC">
        <w:rPr>
          <w:color w:val="000000"/>
          <w:lang w:val="en-GB"/>
        </w:rPr>
        <w:t>: Structure content effectively using HTML elements to ensure clear and organized presentation.</w:t>
      </w:r>
    </w:p>
    <w:p w14:paraId="5AA38651" w14:textId="77777777" w:rsidR="004528B3" w:rsidRPr="00CE54DC" w:rsidRDefault="004528B3" w:rsidP="004528B3">
      <w:pPr>
        <w:pStyle w:val="ListParagraph"/>
        <w:jc w:val="both"/>
        <w:rPr>
          <w:color w:val="000000"/>
          <w:lang w:val="en-GB"/>
        </w:rPr>
      </w:pPr>
    </w:p>
    <w:p w14:paraId="7FE83C76" w14:textId="6D614FF3" w:rsidR="00CE54DC" w:rsidRDefault="00CE54DC" w:rsidP="00CE54DC">
      <w:pPr>
        <w:pStyle w:val="ListParagraph"/>
        <w:numPr>
          <w:ilvl w:val="0"/>
          <w:numId w:val="43"/>
        </w:numPr>
        <w:jc w:val="both"/>
        <w:rPr>
          <w:color w:val="000000"/>
          <w:lang w:val="en-GB"/>
        </w:rPr>
      </w:pPr>
      <w:r w:rsidRPr="00CE54DC">
        <w:rPr>
          <w:b/>
          <w:bCs/>
          <w:color w:val="000000"/>
          <w:lang w:val="en-GB"/>
        </w:rPr>
        <w:t>Style with CSS</w:t>
      </w:r>
      <w:r w:rsidRPr="00CE54DC">
        <w:rPr>
          <w:color w:val="000000"/>
          <w:lang w:val="en-GB"/>
        </w:rPr>
        <w:t xml:space="preserve">: Utilize CSS to style and enhance the visual layout of the web page, focusing on design, </w:t>
      </w:r>
      <w:proofErr w:type="spellStart"/>
      <w:r w:rsidRPr="00CE54DC">
        <w:rPr>
          <w:color w:val="000000"/>
          <w:lang w:val="en-GB"/>
        </w:rPr>
        <w:t>colors</w:t>
      </w:r>
      <w:proofErr w:type="spellEnd"/>
      <w:r w:rsidRPr="00CE54DC">
        <w:rPr>
          <w:color w:val="000000"/>
          <w:lang w:val="en-GB"/>
        </w:rPr>
        <w:t>, and typography.</w:t>
      </w:r>
    </w:p>
    <w:p w14:paraId="4A4ECFE1" w14:textId="77777777" w:rsidR="004528B3" w:rsidRPr="00CE54DC" w:rsidRDefault="004528B3" w:rsidP="004528B3">
      <w:pPr>
        <w:pStyle w:val="ListParagraph"/>
        <w:jc w:val="both"/>
        <w:rPr>
          <w:color w:val="000000"/>
          <w:lang w:val="en-GB"/>
        </w:rPr>
      </w:pPr>
    </w:p>
    <w:p w14:paraId="4120FE8C" w14:textId="77777777" w:rsidR="00CE54DC" w:rsidRDefault="00CE54DC" w:rsidP="00CE54DC">
      <w:pPr>
        <w:pStyle w:val="ListParagraph"/>
        <w:numPr>
          <w:ilvl w:val="0"/>
          <w:numId w:val="43"/>
        </w:numPr>
        <w:jc w:val="both"/>
        <w:rPr>
          <w:color w:val="000000"/>
          <w:lang w:val="en-GB"/>
        </w:rPr>
      </w:pPr>
      <w:r w:rsidRPr="00CE54DC">
        <w:rPr>
          <w:b/>
          <w:bCs/>
          <w:color w:val="000000"/>
        </w:rPr>
        <w:t xml:space="preserve">Design for Usability: </w:t>
      </w:r>
      <w:r w:rsidRPr="00CE54DC">
        <w:rPr>
          <w:color w:val="000000"/>
          <w:lang w:val="en-GB"/>
        </w:rPr>
        <w:t>Apply design principles such as simplicity, consistency, and proper alignment to enhance the user experience.</w:t>
      </w:r>
    </w:p>
    <w:p w14:paraId="1BC5032B" w14:textId="77777777" w:rsidR="004528B3" w:rsidRPr="00CE54DC" w:rsidRDefault="004528B3" w:rsidP="004528B3">
      <w:pPr>
        <w:pStyle w:val="ListParagraph"/>
        <w:jc w:val="both"/>
        <w:rPr>
          <w:color w:val="000000"/>
          <w:lang w:val="en-GB"/>
        </w:rPr>
      </w:pPr>
    </w:p>
    <w:p w14:paraId="27766303" w14:textId="76DE16E3" w:rsidR="00CE54DC" w:rsidRPr="00CE54DC" w:rsidRDefault="00CE54DC" w:rsidP="00CE54DC">
      <w:pPr>
        <w:pStyle w:val="ListParagraph"/>
        <w:numPr>
          <w:ilvl w:val="0"/>
          <w:numId w:val="43"/>
        </w:numPr>
        <w:jc w:val="both"/>
        <w:rPr>
          <w:color w:val="000000"/>
          <w:lang w:val="en-GB"/>
        </w:rPr>
      </w:pPr>
      <w:r w:rsidRPr="00CE54DC">
        <w:rPr>
          <w:b/>
          <w:bCs/>
          <w:color w:val="000000"/>
          <w:lang w:val="en-GB"/>
        </w:rPr>
        <w:t>Ensure Accessibility</w:t>
      </w:r>
      <w:r w:rsidRPr="00CE54DC">
        <w:rPr>
          <w:color w:val="000000"/>
          <w:lang w:val="en-GB"/>
        </w:rPr>
        <w:t>: Design with accessibility in mind, ensuring that the web page is usable by all individuals, including those with disabilities.</w:t>
      </w:r>
    </w:p>
    <w:p w14:paraId="27D20A35" w14:textId="5D8EA5C4" w:rsidR="00661939" w:rsidRDefault="00661939" w:rsidP="00661939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5B308341" w14:textId="77777777" w:rsidR="004528B3" w:rsidRDefault="004528B3" w:rsidP="00661939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754595E5" w14:textId="77777777" w:rsidR="004528B3" w:rsidRDefault="004528B3" w:rsidP="00661939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6823ACA4" w14:textId="1DB478CD" w:rsidR="00661939" w:rsidRDefault="00661939" w:rsidP="00661939">
      <w:pPr>
        <w:pStyle w:val="ListParagraph"/>
        <w:jc w:val="both"/>
        <w:rPr>
          <w:b/>
          <w:bCs/>
          <w:color w:val="000000"/>
          <w:sz w:val="34"/>
          <w:szCs w:val="34"/>
          <w:lang w:val="en-GB"/>
        </w:rPr>
      </w:pPr>
      <w:r w:rsidRPr="000C670F">
        <w:rPr>
          <w:b/>
          <w:bCs/>
          <w:color w:val="000000"/>
          <w:sz w:val="34"/>
          <w:szCs w:val="34"/>
          <w:lang w:val="en-GB"/>
        </w:rPr>
        <w:t>Lab Requirements</w:t>
      </w:r>
    </w:p>
    <w:p w14:paraId="4FA1E62B" w14:textId="15528F74" w:rsidR="00CE54DC" w:rsidRDefault="00CE54DC" w:rsidP="00661939">
      <w:pPr>
        <w:pStyle w:val="ListParagraph"/>
        <w:jc w:val="both"/>
        <w:rPr>
          <w:b/>
          <w:bCs/>
          <w:color w:val="000000"/>
          <w:sz w:val="34"/>
          <w:szCs w:val="34"/>
          <w:lang w:val="en-GB"/>
        </w:rPr>
      </w:pPr>
    </w:p>
    <w:p w14:paraId="311E96B3" w14:textId="7A4522F5" w:rsidR="000C670F" w:rsidRDefault="000C670F" w:rsidP="00661939">
      <w:pPr>
        <w:pStyle w:val="ListParagraph"/>
        <w:jc w:val="both"/>
        <w:rPr>
          <w:color w:val="000000"/>
          <w:sz w:val="28"/>
          <w:szCs w:val="28"/>
          <w:lang w:val="en-GB"/>
        </w:rPr>
      </w:pPr>
      <w:r w:rsidRPr="00CE54DC">
        <w:rPr>
          <w:b/>
          <w:bCs/>
          <w:color w:val="000000"/>
          <w:sz w:val="28"/>
          <w:szCs w:val="28"/>
          <w:lang w:val="en-GB"/>
        </w:rPr>
        <w:t>Software</w:t>
      </w:r>
      <w:r w:rsidRPr="000C670F">
        <w:rPr>
          <w:color w:val="000000"/>
          <w:sz w:val="28"/>
          <w:szCs w:val="28"/>
          <w:lang w:val="en-GB"/>
        </w:rPr>
        <w:t>: A text editor (e.g., Notepad++, VS Code)</w:t>
      </w:r>
    </w:p>
    <w:p w14:paraId="7D70E338" w14:textId="265C338F" w:rsidR="002B1BCE" w:rsidRPr="004D481D" w:rsidRDefault="00CE54DC" w:rsidP="00CE54DC">
      <w:pPr>
        <w:pStyle w:val="ListParagraph"/>
        <w:jc w:val="both"/>
        <w:rPr>
          <w:color w:val="000000"/>
          <w:sz w:val="24"/>
          <w:szCs w:val="24"/>
        </w:rPr>
      </w:pPr>
      <w:r w:rsidRPr="00CE54DC">
        <w:rPr>
          <w:b/>
          <w:bCs/>
          <w:color w:val="000000"/>
          <w:sz w:val="28"/>
          <w:szCs w:val="28"/>
        </w:rPr>
        <w:t>Files</w:t>
      </w:r>
      <w:r w:rsidRPr="00CE54DC">
        <w:rPr>
          <w:color w:val="000000"/>
          <w:sz w:val="28"/>
          <w:szCs w:val="28"/>
        </w:rPr>
        <w:t>: HTML file (</w:t>
      </w:r>
      <w:r>
        <w:rPr>
          <w:color w:val="000000"/>
          <w:sz w:val="28"/>
          <w:szCs w:val="28"/>
        </w:rPr>
        <w:t>Lab3</w:t>
      </w:r>
      <w:r w:rsidRPr="00CE54DC">
        <w:rPr>
          <w:color w:val="000000"/>
          <w:sz w:val="28"/>
          <w:szCs w:val="28"/>
        </w:rPr>
        <w:t>.html), CSS file (</w:t>
      </w:r>
      <w:r>
        <w:rPr>
          <w:color w:val="000000"/>
          <w:sz w:val="28"/>
          <w:szCs w:val="28"/>
        </w:rPr>
        <w:t>Lab3</w:t>
      </w:r>
      <w:r w:rsidRPr="00CE54DC">
        <w:rPr>
          <w:color w:val="000000"/>
          <w:sz w:val="28"/>
          <w:szCs w:val="28"/>
        </w:rPr>
        <w:t>.css)</w:t>
      </w:r>
    </w:p>
    <w:p w14:paraId="7B80196B" w14:textId="44953097" w:rsidR="701142C4" w:rsidRDefault="701142C4" w:rsidP="004A655D">
      <w:pPr>
        <w:pStyle w:val="ListParagraph"/>
        <w:jc w:val="center"/>
        <w:rPr>
          <w:rFonts w:cstheme="minorHAnsi"/>
          <w:i/>
          <w:iCs/>
        </w:rPr>
      </w:pPr>
    </w:p>
    <w:p w14:paraId="715B670C" w14:textId="539AD749" w:rsidR="005E602D" w:rsidRDefault="005E602D" w:rsidP="004A655D">
      <w:pPr>
        <w:pStyle w:val="ListParagraph"/>
        <w:jc w:val="center"/>
        <w:rPr>
          <w:rFonts w:cstheme="minorHAnsi"/>
          <w:i/>
          <w:iCs/>
        </w:rPr>
      </w:pPr>
    </w:p>
    <w:p w14:paraId="757CCDC9" w14:textId="77777777" w:rsidR="005E602D" w:rsidRDefault="005E602D" w:rsidP="004A655D">
      <w:pPr>
        <w:pStyle w:val="ListParagraph"/>
        <w:jc w:val="center"/>
        <w:rPr>
          <w:rFonts w:cstheme="minorHAnsi"/>
        </w:rPr>
      </w:pPr>
    </w:p>
    <w:p w14:paraId="7BC80695" w14:textId="77777777" w:rsidR="004528B3" w:rsidRDefault="004528B3" w:rsidP="004A655D">
      <w:pPr>
        <w:pStyle w:val="ListParagraph"/>
        <w:jc w:val="center"/>
        <w:rPr>
          <w:rFonts w:cstheme="minorHAnsi"/>
        </w:rPr>
      </w:pPr>
    </w:p>
    <w:p w14:paraId="2C9C9F90" w14:textId="77777777" w:rsidR="004528B3" w:rsidRDefault="004528B3" w:rsidP="004A655D">
      <w:pPr>
        <w:pStyle w:val="ListParagraph"/>
        <w:jc w:val="center"/>
        <w:rPr>
          <w:rFonts w:cstheme="minorHAnsi"/>
        </w:rPr>
      </w:pPr>
    </w:p>
    <w:p w14:paraId="4B8979AE" w14:textId="77777777" w:rsidR="004528B3" w:rsidRDefault="004528B3" w:rsidP="004A655D">
      <w:pPr>
        <w:pStyle w:val="ListParagraph"/>
        <w:jc w:val="center"/>
        <w:rPr>
          <w:rFonts w:cstheme="minorHAnsi"/>
        </w:rPr>
      </w:pPr>
    </w:p>
    <w:p w14:paraId="53F65AC6" w14:textId="77777777" w:rsidR="004528B3" w:rsidRDefault="004528B3" w:rsidP="004A655D">
      <w:pPr>
        <w:pStyle w:val="ListParagraph"/>
        <w:jc w:val="center"/>
        <w:rPr>
          <w:rFonts w:cstheme="minorHAnsi"/>
        </w:rPr>
      </w:pPr>
    </w:p>
    <w:p w14:paraId="3C225346" w14:textId="77777777" w:rsidR="004528B3" w:rsidRPr="004A655D" w:rsidRDefault="004528B3" w:rsidP="004A655D">
      <w:pPr>
        <w:pStyle w:val="ListParagraph"/>
        <w:jc w:val="center"/>
        <w:rPr>
          <w:rFonts w:cstheme="minorHAnsi"/>
        </w:rPr>
      </w:pPr>
    </w:p>
    <w:p w14:paraId="10978990" w14:textId="71608F5B" w:rsidR="00156145" w:rsidRDefault="004528B3" w:rsidP="004528B3">
      <w:pPr>
        <w:pStyle w:val="ListParagraph"/>
        <w:numPr>
          <w:ilvl w:val="0"/>
          <w:numId w:val="4"/>
        </w:numPr>
        <w:rPr>
          <w:b/>
          <w:bCs/>
          <w:color w:val="000000" w:themeColor="text1"/>
          <w:sz w:val="27"/>
          <w:szCs w:val="27"/>
        </w:rPr>
      </w:pPr>
      <w:r w:rsidRPr="004528B3">
        <w:rPr>
          <w:b/>
          <w:bCs/>
          <w:color w:val="000000" w:themeColor="text1"/>
          <w:sz w:val="32"/>
          <w:szCs w:val="32"/>
        </w:rPr>
        <w:lastRenderedPageBreak/>
        <w:t>Brief on Design, Colors, and Layout Principles</w:t>
      </w:r>
    </w:p>
    <w:p w14:paraId="2D4B1195" w14:textId="77777777" w:rsidR="00D24E9F" w:rsidRDefault="00D24E9F" w:rsidP="00D24E9F">
      <w:pPr>
        <w:pStyle w:val="ListParagraph"/>
        <w:jc w:val="both"/>
        <w:rPr>
          <w:b/>
          <w:bCs/>
          <w:color w:val="000000"/>
          <w:sz w:val="24"/>
          <w:szCs w:val="24"/>
        </w:rPr>
      </w:pPr>
    </w:p>
    <w:p w14:paraId="30F2FE3E" w14:textId="102CDD0A" w:rsidR="004528B3" w:rsidRPr="004528B3" w:rsidRDefault="004528B3" w:rsidP="004528B3">
      <w:pPr>
        <w:pStyle w:val="ListParagraph"/>
        <w:numPr>
          <w:ilvl w:val="0"/>
          <w:numId w:val="44"/>
        </w:numPr>
        <w:jc w:val="both"/>
        <w:rPr>
          <w:b/>
          <w:bCs/>
          <w:color w:val="000000"/>
          <w:sz w:val="28"/>
          <w:szCs w:val="28"/>
        </w:rPr>
      </w:pPr>
      <w:r w:rsidRPr="004528B3">
        <w:rPr>
          <w:b/>
          <w:bCs/>
          <w:color w:val="000000"/>
          <w:sz w:val="28"/>
          <w:szCs w:val="28"/>
        </w:rPr>
        <w:t>Design</w:t>
      </w:r>
      <w:r>
        <w:rPr>
          <w:b/>
          <w:bCs/>
          <w:color w:val="000000"/>
          <w:sz w:val="28"/>
          <w:szCs w:val="28"/>
        </w:rPr>
        <w:t xml:space="preserve"> </w:t>
      </w:r>
      <w:r w:rsidRPr="00293937">
        <w:rPr>
          <w:b/>
          <w:bCs/>
          <w:color w:val="000000"/>
          <w:sz w:val="28"/>
          <w:szCs w:val="28"/>
        </w:rPr>
        <w:t>Principles</w:t>
      </w:r>
    </w:p>
    <w:p w14:paraId="69DB8F40" w14:textId="28376F60" w:rsidR="004528B3" w:rsidRDefault="004528B3" w:rsidP="004528B3">
      <w:pPr>
        <w:pStyle w:val="ListParagraph"/>
        <w:ind w:left="1080"/>
        <w:jc w:val="both"/>
        <w:rPr>
          <w:color w:val="000000"/>
          <w:sz w:val="24"/>
          <w:szCs w:val="24"/>
        </w:rPr>
      </w:pPr>
      <w:r w:rsidRPr="004528B3">
        <w:rPr>
          <w:color w:val="000000"/>
          <w:sz w:val="24"/>
          <w:szCs w:val="24"/>
        </w:rPr>
        <w:t>Consistency: Use similar fonts, colors, and styles throughout to create a cohesive look.</w:t>
      </w:r>
    </w:p>
    <w:p w14:paraId="054BB334" w14:textId="53D6A45F" w:rsidR="004528B3" w:rsidRPr="004528B3" w:rsidRDefault="004528B3" w:rsidP="004528B3">
      <w:pPr>
        <w:pStyle w:val="ListParagraph"/>
        <w:ind w:left="1080"/>
        <w:jc w:val="both"/>
        <w:rPr>
          <w:color w:val="000000"/>
          <w:sz w:val="24"/>
          <w:szCs w:val="24"/>
        </w:rPr>
      </w:pPr>
      <w:r w:rsidRPr="004528B3">
        <w:rPr>
          <w:color w:val="000000"/>
          <w:sz w:val="24"/>
          <w:szCs w:val="24"/>
        </w:rPr>
        <w:t>Simplicity</w:t>
      </w:r>
      <w:r w:rsidRPr="004528B3">
        <w:rPr>
          <w:b/>
          <w:bCs/>
          <w:color w:val="000000"/>
          <w:sz w:val="24"/>
          <w:szCs w:val="24"/>
        </w:rPr>
        <w:t>:</w:t>
      </w:r>
      <w:r w:rsidRPr="004528B3">
        <w:rPr>
          <w:color w:val="000000"/>
          <w:sz w:val="24"/>
          <w:szCs w:val="24"/>
        </w:rPr>
        <w:t xml:space="preserve"> Keep designs straightforward and focus on essential elements.</w:t>
      </w:r>
    </w:p>
    <w:p w14:paraId="1206C0E0" w14:textId="77777777" w:rsidR="004528B3" w:rsidRDefault="004528B3" w:rsidP="00D24E9F">
      <w:pPr>
        <w:pStyle w:val="ListParagraph"/>
        <w:jc w:val="both"/>
        <w:rPr>
          <w:b/>
          <w:bCs/>
          <w:color w:val="000000"/>
          <w:sz w:val="24"/>
          <w:szCs w:val="24"/>
        </w:rPr>
      </w:pPr>
    </w:p>
    <w:p w14:paraId="3B3AFB37" w14:textId="38764832" w:rsidR="004528B3" w:rsidRDefault="004528B3" w:rsidP="00D24E9F">
      <w:pPr>
        <w:pStyle w:val="ListParagraph"/>
        <w:jc w:val="both"/>
        <w:rPr>
          <w:b/>
          <w:bCs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676D6552" wp14:editId="36EE502D">
            <wp:extent cx="4496937" cy="2629939"/>
            <wp:effectExtent l="0" t="0" r="0" b="0"/>
            <wp:docPr id="1032704617" name="Picture 7" descr="The 3 essential visual design elements every UX designer should kn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he 3 essential visual design elements every UX designer should know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135" cy="2636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693A3" w14:textId="6DA9F3CE" w:rsidR="004528B3" w:rsidRDefault="004528B3" w:rsidP="00D24E9F">
      <w:pPr>
        <w:pStyle w:val="ListParagraph"/>
        <w:jc w:val="both"/>
        <w:rPr>
          <w:b/>
          <w:bCs/>
          <w:color w:val="000000"/>
          <w:sz w:val="24"/>
          <w:szCs w:val="24"/>
        </w:rPr>
      </w:pPr>
    </w:p>
    <w:p w14:paraId="06A1A250" w14:textId="524D520D" w:rsidR="004528B3" w:rsidRDefault="004528B3" w:rsidP="00D24E9F">
      <w:pPr>
        <w:pStyle w:val="ListParagraph"/>
        <w:jc w:val="both"/>
        <w:rPr>
          <w:b/>
          <w:bCs/>
          <w:color w:val="000000"/>
          <w:sz w:val="24"/>
          <w:szCs w:val="24"/>
        </w:rPr>
      </w:pPr>
    </w:p>
    <w:p w14:paraId="3D54D743" w14:textId="77777777" w:rsidR="00791BAA" w:rsidRPr="00293937" w:rsidRDefault="00791BAA" w:rsidP="00D24E9F">
      <w:pPr>
        <w:pStyle w:val="ListParagraph"/>
        <w:jc w:val="both"/>
        <w:rPr>
          <w:b/>
          <w:bCs/>
          <w:color w:val="000000"/>
          <w:sz w:val="28"/>
          <w:szCs w:val="28"/>
        </w:rPr>
      </w:pPr>
    </w:p>
    <w:p w14:paraId="06598F30" w14:textId="0AFC0BBC" w:rsidR="004528B3" w:rsidRPr="00293937" w:rsidRDefault="004528B3" w:rsidP="004528B3">
      <w:pPr>
        <w:pStyle w:val="ListParagraph"/>
        <w:numPr>
          <w:ilvl w:val="0"/>
          <w:numId w:val="44"/>
        </w:numPr>
        <w:jc w:val="both"/>
        <w:rPr>
          <w:b/>
          <w:bCs/>
          <w:color w:val="000000"/>
          <w:sz w:val="28"/>
          <w:szCs w:val="28"/>
        </w:rPr>
      </w:pPr>
      <w:r w:rsidRPr="00293937">
        <w:rPr>
          <w:b/>
          <w:bCs/>
          <w:color w:val="000000"/>
          <w:sz w:val="28"/>
          <w:szCs w:val="28"/>
        </w:rPr>
        <w:t xml:space="preserve">Color </w:t>
      </w:r>
      <w:r w:rsidRPr="00293937">
        <w:rPr>
          <w:b/>
          <w:bCs/>
          <w:color w:val="000000"/>
          <w:sz w:val="28"/>
          <w:szCs w:val="28"/>
        </w:rPr>
        <w:t>Principles</w:t>
      </w:r>
    </w:p>
    <w:p w14:paraId="2E62F47D" w14:textId="459936A2" w:rsidR="004528B3" w:rsidRDefault="004528B3" w:rsidP="004528B3">
      <w:pPr>
        <w:pStyle w:val="ListParagraph"/>
        <w:ind w:left="1080"/>
        <w:jc w:val="both"/>
        <w:rPr>
          <w:color w:val="000000"/>
          <w:sz w:val="24"/>
          <w:szCs w:val="24"/>
        </w:rPr>
      </w:pPr>
      <w:r w:rsidRPr="00293937">
        <w:rPr>
          <w:color w:val="000000"/>
          <w:sz w:val="24"/>
          <w:szCs w:val="24"/>
        </w:rPr>
        <w:t>Contrast:</w:t>
      </w:r>
      <w:r w:rsidRPr="004528B3">
        <w:rPr>
          <w:color w:val="000000"/>
          <w:sz w:val="24"/>
          <w:szCs w:val="24"/>
        </w:rPr>
        <w:t xml:space="preserve"> Ensure high contrast between text and background for readability</w:t>
      </w:r>
      <w:r>
        <w:rPr>
          <w:color w:val="000000"/>
          <w:sz w:val="24"/>
          <w:szCs w:val="24"/>
        </w:rPr>
        <w:t>.</w:t>
      </w:r>
    </w:p>
    <w:p w14:paraId="3C887F2C" w14:textId="3A9BABE8" w:rsidR="004528B3" w:rsidRDefault="004528B3" w:rsidP="004528B3">
      <w:pPr>
        <w:pStyle w:val="ListParagraph"/>
        <w:ind w:left="1080"/>
        <w:jc w:val="both"/>
        <w:rPr>
          <w:color w:val="000000"/>
          <w:sz w:val="24"/>
          <w:szCs w:val="24"/>
          <w:lang w:val="en-GB"/>
        </w:rPr>
      </w:pPr>
      <w:proofErr w:type="spellStart"/>
      <w:r w:rsidRPr="004528B3">
        <w:rPr>
          <w:color w:val="000000"/>
          <w:sz w:val="24"/>
          <w:szCs w:val="24"/>
          <w:lang w:val="en-GB"/>
        </w:rPr>
        <w:t>Color</w:t>
      </w:r>
      <w:proofErr w:type="spellEnd"/>
      <w:r w:rsidRPr="004528B3">
        <w:rPr>
          <w:color w:val="000000"/>
          <w:sz w:val="24"/>
          <w:szCs w:val="24"/>
          <w:lang w:val="en-GB"/>
        </w:rPr>
        <w:t xml:space="preserve"> Harmony: Choose </w:t>
      </w:r>
      <w:proofErr w:type="spellStart"/>
      <w:r w:rsidRPr="004528B3">
        <w:rPr>
          <w:color w:val="000000"/>
          <w:sz w:val="24"/>
          <w:szCs w:val="24"/>
          <w:lang w:val="en-GB"/>
        </w:rPr>
        <w:t>colors</w:t>
      </w:r>
      <w:proofErr w:type="spellEnd"/>
      <w:r w:rsidRPr="004528B3">
        <w:rPr>
          <w:color w:val="000000"/>
          <w:sz w:val="24"/>
          <w:szCs w:val="24"/>
          <w:lang w:val="en-GB"/>
        </w:rPr>
        <w:t xml:space="preserve"> that work well together and are visually pleasing.</w:t>
      </w:r>
    </w:p>
    <w:p w14:paraId="347BA535" w14:textId="64D23B98" w:rsidR="00791BAA" w:rsidRDefault="00791BAA" w:rsidP="004528B3">
      <w:pPr>
        <w:pStyle w:val="ListParagraph"/>
        <w:ind w:left="1080"/>
        <w:jc w:val="both"/>
        <w:rPr>
          <w:color w:val="000000"/>
          <w:sz w:val="24"/>
          <w:szCs w:val="24"/>
          <w:lang w:val="en-GB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5EE92C30" wp14:editId="524A1FB8">
            <wp:simplePos x="0" y="0"/>
            <wp:positionH relativeFrom="column">
              <wp:posOffset>-531817</wp:posOffset>
            </wp:positionH>
            <wp:positionV relativeFrom="paragraph">
              <wp:posOffset>174132</wp:posOffset>
            </wp:positionV>
            <wp:extent cx="3520094" cy="1978925"/>
            <wp:effectExtent l="0" t="0" r="4445" b="2540"/>
            <wp:wrapNone/>
            <wp:docPr id="1971498744" name="Picture 8" descr="troy sucks 4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roy sucks 4.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094" cy="197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589F6687" wp14:editId="3B6E01BB">
            <wp:simplePos x="0" y="0"/>
            <wp:positionH relativeFrom="column">
              <wp:posOffset>3063875</wp:posOffset>
            </wp:positionH>
            <wp:positionV relativeFrom="paragraph">
              <wp:posOffset>116850</wp:posOffset>
            </wp:positionV>
            <wp:extent cx="3384645" cy="2098046"/>
            <wp:effectExtent l="0" t="0" r="6350" b="0"/>
            <wp:wrapNone/>
            <wp:docPr id="315118504" name="Picture 9" descr="10+ Cool Website Template Design Ideas in 2021 - TheHotSkil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10+ Cool Website Template Design Ideas in 2021 - TheHotSkills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645" cy="2098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D156FC" w14:textId="747D2D8C" w:rsidR="00791BAA" w:rsidRDefault="00791BAA" w:rsidP="004528B3">
      <w:pPr>
        <w:pStyle w:val="ListParagraph"/>
        <w:ind w:left="1080"/>
        <w:jc w:val="both"/>
        <w:rPr>
          <w:color w:val="000000"/>
          <w:sz w:val="24"/>
          <w:szCs w:val="24"/>
          <w:lang w:val="en-GB"/>
        </w:rPr>
      </w:pPr>
    </w:p>
    <w:p w14:paraId="1A3DB4F9" w14:textId="401AED87" w:rsidR="00791BAA" w:rsidRDefault="00791BAA" w:rsidP="004528B3">
      <w:pPr>
        <w:pStyle w:val="ListParagraph"/>
        <w:ind w:left="1080"/>
        <w:jc w:val="both"/>
        <w:rPr>
          <w:color w:val="000000"/>
          <w:sz w:val="24"/>
          <w:szCs w:val="24"/>
          <w:lang w:val="en-GB"/>
        </w:rPr>
      </w:pPr>
    </w:p>
    <w:p w14:paraId="618AF1CD" w14:textId="70D388C2" w:rsidR="00791BAA" w:rsidRDefault="00791BAA" w:rsidP="004528B3">
      <w:pPr>
        <w:pStyle w:val="ListParagraph"/>
        <w:ind w:left="1080"/>
        <w:jc w:val="both"/>
        <w:rPr>
          <w:color w:val="000000"/>
          <w:sz w:val="24"/>
          <w:szCs w:val="24"/>
          <w:lang w:val="en-GB"/>
        </w:rPr>
      </w:pPr>
    </w:p>
    <w:p w14:paraId="6E4EC72F" w14:textId="77777777" w:rsidR="00791BAA" w:rsidRDefault="00791BAA" w:rsidP="004528B3">
      <w:pPr>
        <w:pStyle w:val="ListParagraph"/>
        <w:ind w:left="1080"/>
        <w:jc w:val="both"/>
        <w:rPr>
          <w:color w:val="000000"/>
          <w:sz w:val="24"/>
          <w:szCs w:val="24"/>
          <w:lang w:val="en-GB"/>
        </w:rPr>
      </w:pPr>
    </w:p>
    <w:p w14:paraId="26BE6B06" w14:textId="77777777" w:rsidR="00791BAA" w:rsidRDefault="00791BAA" w:rsidP="004528B3">
      <w:pPr>
        <w:pStyle w:val="ListParagraph"/>
        <w:ind w:left="1080"/>
        <w:jc w:val="both"/>
        <w:rPr>
          <w:color w:val="000000"/>
          <w:sz w:val="24"/>
          <w:szCs w:val="24"/>
          <w:lang w:val="en-GB"/>
        </w:rPr>
      </w:pPr>
    </w:p>
    <w:p w14:paraId="4DDF8211" w14:textId="77777777" w:rsidR="00791BAA" w:rsidRDefault="00791BAA" w:rsidP="004528B3">
      <w:pPr>
        <w:pStyle w:val="ListParagraph"/>
        <w:ind w:left="1080"/>
        <w:jc w:val="both"/>
        <w:rPr>
          <w:color w:val="000000"/>
          <w:sz w:val="24"/>
          <w:szCs w:val="24"/>
          <w:lang w:val="en-GB"/>
        </w:rPr>
      </w:pPr>
    </w:p>
    <w:p w14:paraId="5FCD3947" w14:textId="77777777" w:rsidR="00791BAA" w:rsidRDefault="00791BAA" w:rsidP="004528B3">
      <w:pPr>
        <w:pStyle w:val="ListParagraph"/>
        <w:ind w:left="1080"/>
        <w:jc w:val="both"/>
        <w:rPr>
          <w:color w:val="000000"/>
          <w:sz w:val="24"/>
          <w:szCs w:val="24"/>
          <w:lang w:val="en-GB"/>
        </w:rPr>
      </w:pPr>
    </w:p>
    <w:p w14:paraId="3263B7A9" w14:textId="77777777" w:rsidR="00791BAA" w:rsidRDefault="00791BAA" w:rsidP="004528B3">
      <w:pPr>
        <w:pStyle w:val="ListParagraph"/>
        <w:ind w:left="1080"/>
        <w:jc w:val="both"/>
        <w:rPr>
          <w:color w:val="000000"/>
          <w:sz w:val="24"/>
          <w:szCs w:val="24"/>
          <w:lang w:val="en-GB"/>
        </w:rPr>
      </w:pPr>
    </w:p>
    <w:p w14:paraId="6FF079DC" w14:textId="4782138A" w:rsidR="00791BAA" w:rsidRPr="004528B3" w:rsidRDefault="00791BAA" w:rsidP="004528B3">
      <w:pPr>
        <w:pStyle w:val="ListParagraph"/>
        <w:ind w:left="1080"/>
        <w:jc w:val="both"/>
        <w:rPr>
          <w:color w:val="000000"/>
          <w:sz w:val="24"/>
          <w:szCs w:val="24"/>
          <w:lang w:val="en-GB"/>
        </w:rPr>
      </w:pPr>
    </w:p>
    <w:p w14:paraId="3F890E22" w14:textId="77777777" w:rsidR="00791BAA" w:rsidRDefault="00791BAA" w:rsidP="004528B3">
      <w:pPr>
        <w:pStyle w:val="ListParagraph"/>
        <w:ind w:left="1080"/>
        <w:jc w:val="both"/>
        <w:rPr>
          <w:b/>
          <w:bCs/>
          <w:color w:val="000000"/>
          <w:sz w:val="24"/>
          <w:szCs w:val="24"/>
          <w:lang w:val="en-GB"/>
        </w:rPr>
      </w:pPr>
    </w:p>
    <w:p w14:paraId="1B5AD54C" w14:textId="77777777" w:rsidR="00791BAA" w:rsidRDefault="00791BAA" w:rsidP="004528B3">
      <w:pPr>
        <w:pStyle w:val="ListParagraph"/>
        <w:ind w:left="1080"/>
        <w:jc w:val="both"/>
        <w:rPr>
          <w:b/>
          <w:bCs/>
          <w:color w:val="000000"/>
          <w:sz w:val="24"/>
          <w:szCs w:val="24"/>
          <w:lang w:val="en-GB"/>
        </w:rPr>
      </w:pPr>
    </w:p>
    <w:p w14:paraId="52C16F0A" w14:textId="77777777" w:rsidR="00791BAA" w:rsidRDefault="00791BAA" w:rsidP="004528B3">
      <w:pPr>
        <w:pStyle w:val="ListParagraph"/>
        <w:ind w:left="1080"/>
        <w:jc w:val="both"/>
        <w:rPr>
          <w:b/>
          <w:bCs/>
          <w:color w:val="000000"/>
          <w:sz w:val="24"/>
          <w:szCs w:val="24"/>
          <w:lang w:val="en-GB"/>
        </w:rPr>
      </w:pPr>
    </w:p>
    <w:p w14:paraId="02281C79" w14:textId="77777777" w:rsidR="00791BAA" w:rsidRDefault="00791BAA" w:rsidP="004528B3">
      <w:pPr>
        <w:pStyle w:val="ListParagraph"/>
        <w:ind w:left="1080"/>
        <w:jc w:val="both"/>
        <w:rPr>
          <w:b/>
          <w:bCs/>
          <w:color w:val="000000"/>
          <w:sz w:val="24"/>
          <w:szCs w:val="24"/>
          <w:lang w:val="en-GB"/>
        </w:rPr>
      </w:pPr>
    </w:p>
    <w:p w14:paraId="68E40DFD" w14:textId="07EFF370" w:rsidR="004528B3" w:rsidRDefault="004528B3" w:rsidP="004528B3">
      <w:pPr>
        <w:pStyle w:val="ListParagraph"/>
        <w:ind w:left="1080"/>
        <w:jc w:val="both"/>
        <w:rPr>
          <w:color w:val="000000"/>
          <w:sz w:val="24"/>
          <w:szCs w:val="24"/>
          <w:lang w:val="en-GB"/>
        </w:rPr>
      </w:pPr>
      <w:r w:rsidRPr="00293937">
        <w:rPr>
          <w:color w:val="000000"/>
          <w:sz w:val="24"/>
          <w:szCs w:val="24"/>
          <w:lang w:val="en-GB"/>
        </w:rPr>
        <w:lastRenderedPageBreak/>
        <w:t>Emphasis:</w:t>
      </w:r>
      <w:r w:rsidRPr="004528B3">
        <w:rPr>
          <w:color w:val="000000"/>
          <w:sz w:val="24"/>
          <w:szCs w:val="24"/>
          <w:lang w:val="en-GB"/>
        </w:rPr>
        <w:t xml:space="preserve"> Use </w:t>
      </w:r>
      <w:proofErr w:type="spellStart"/>
      <w:r w:rsidRPr="004528B3">
        <w:rPr>
          <w:color w:val="000000"/>
          <w:sz w:val="24"/>
          <w:szCs w:val="24"/>
          <w:lang w:val="en-GB"/>
        </w:rPr>
        <w:t>color</w:t>
      </w:r>
      <w:proofErr w:type="spellEnd"/>
      <w:r w:rsidRPr="004528B3">
        <w:rPr>
          <w:color w:val="000000"/>
          <w:sz w:val="24"/>
          <w:szCs w:val="24"/>
          <w:lang w:val="en-GB"/>
        </w:rPr>
        <w:t xml:space="preserve"> to highlight important elements like buttons or alerts.</w:t>
      </w:r>
    </w:p>
    <w:p w14:paraId="489BA686" w14:textId="356C4D6E" w:rsidR="00791BAA" w:rsidRDefault="00791BAA" w:rsidP="004528B3">
      <w:pPr>
        <w:pStyle w:val="ListParagraph"/>
        <w:ind w:left="1080"/>
        <w:jc w:val="both"/>
        <w:rPr>
          <w:color w:val="000000"/>
          <w:sz w:val="24"/>
          <w:szCs w:val="24"/>
        </w:rPr>
      </w:pPr>
      <w:r w:rsidRPr="00791BAA">
        <w:rPr>
          <w:color w:val="000000"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229C7C28" wp14:editId="20C19E25">
            <wp:simplePos x="0" y="0"/>
            <wp:positionH relativeFrom="column">
              <wp:posOffset>1924097</wp:posOffset>
            </wp:positionH>
            <wp:positionV relativeFrom="paragraph">
              <wp:posOffset>151442</wp:posOffset>
            </wp:positionV>
            <wp:extent cx="2015096" cy="1814015"/>
            <wp:effectExtent l="0" t="0" r="4445" b="0"/>
            <wp:wrapNone/>
            <wp:docPr id="11837438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743826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5096" cy="1814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039971" w14:textId="2557C22B" w:rsidR="00791BAA" w:rsidRDefault="00791BAA" w:rsidP="004528B3">
      <w:pPr>
        <w:pStyle w:val="ListParagraph"/>
        <w:ind w:left="1080"/>
        <w:jc w:val="both"/>
        <w:rPr>
          <w:color w:val="000000"/>
          <w:sz w:val="24"/>
          <w:szCs w:val="24"/>
        </w:rPr>
      </w:pPr>
    </w:p>
    <w:p w14:paraId="3BA4BD1C" w14:textId="7703972A" w:rsidR="00791BAA" w:rsidRPr="004528B3" w:rsidRDefault="00791BAA" w:rsidP="004528B3">
      <w:pPr>
        <w:pStyle w:val="ListParagraph"/>
        <w:ind w:left="1080"/>
        <w:jc w:val="both"/>
        <w:rPr>
          <w:color w:val="000000"/>
          <w:sz w:val="24"/>
          <w:szCs w:val="24"/>
        </w:rPr>
      </w:pPr>
    </w:p>
    <w:p w14:paraId="2A3FBC79" w14:textId="0B525EB2" w:rsidR="004528B3" w:rsidRDefault="004528B3" w:rsidP="00D24E9F">
      <w:pPr>
        <w:pStyle w:val="ListParagraph"/>
        <w:jc w:val="both"/>
        <w:rPr>
          <w:color w:val="000000"/>
          <w:sz w:val="24"/>
          <w:szCs w:val="24"/>
        </w:rPr>
      </w:pPr>
    </w:p>
    <w:p w14:paraId="23A0EAE3" w14:textId="4587B350" w:rsidR="00D24E9F" w:rsidRDefault="00D24E9F" w:rsidP="00D24E9F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63D5B8D3" w14:textId="68A17761" w:rsidR="004528B3" w:rsidRDefault="004528B3" w:rsidP="00D24E9F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09D92B23" w14:textId="77777777" w:rsidR="004528B3" w:rsidRDefault="004528B3" w:rsidP="00D24E9F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25988B15" w14:textId="77777777" w:rsidR="00791BAA" w:rsidRDefault="00791BAA" w:rsidP="00D24E9F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08370279" w14:textId="77777777" w:rsidR="00BA0DA8" w:rsidRDefault="00BA0DA8" w:rsidP="00D24E9F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4312A4C1" w14:textId="77777777" w:rsidR="00791BAA" w:rsidRDefault="00791BAA" w:rsidP="00D24E9F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726758EF" w14:textId="1770FD4D" w:rsidR="00791BAA" w:rsidRPr="006677BF" w:rsidRDefault="00BA0DA8" w:rsidP="00BA0DA8">
      <w:pPr>
        <w:pStyle w:val="ListParagraph"/>
        <w:jc w:val="both"/>
        <w:rPr>
          <w:i/>
          <w:iCs/>
          <w:color w:val="000000"/>
          <w:sz w:val="24"/>
          <w:szCs w:val="24"/>
          <w:lang w:val="en-GB"/>
        </w:rPr>
      </w:pPr>
      <w:r w:rsidRPr="006677BF">
        <w:rPr>
          <w:i/>
          <w:iCs/>
          <w:color w:val="000000"/>
          <w:sz w:val="24"/>
          <w:szCs w:val="24"/>
          <w:lang w:val="en-GB"/>
        </w:rPr>
        <w:t xml:space="preserve">Website for colours combinations: </w:t>
      </w:r>
      <w:hyperlink r:id="rId14" w:history="1">
        <w:r w:rsidRPr="006677BF">
          <w:rPr>
            <w:rStyle w:val="Hyperlink"/>
            <w:i/>
            <w:iCs/>
            <w:sz w:val="24"/>
            <w:szCs w:val="24"/>
          </w:rPr>
          <w:t>Color Hunt - Color Palettes for Designers and Artists</w:t>
        </w:r>
      </w:hyperlink>
    </w:p>
    <w:p w14:paraId="21153FFA" w14:textId="77777777" w:rsidR="00BA0DA8" w:rsidRPr="006677BF" w:rsidRDefault="00BA0DA8" w:rsidP="00BA0DA8">
      <w:pPr>
        <w:pStyle w:val="ListParagraph"/>
        <w:jc w:val="both"/>
        <w:rPr>
          <w:i/>
          <w:iCs/>
          <w:color w:val="000000"/>
          <w:sz w:val="24"/>
          <w:szCs w:val="24"/>
          <w:lang w:val="en-GB"/>
        </w:rPr>
      </w:pPr>
    </w:p>
    <w:p w14:paraId="017328BA" w14:textId="7031DB8D" w:rsidR="00791BAA" w:rsidRPr="00006C34" w:rsidRDefault="00006C34" w:rsidP="00006C34">
      <w:pPr>
        <w:pStyle w:val="ListParagraph"/>
        <w:numPr>
          <w:ilvl w:val="0"/>
          <w:numId w:val="44"/>
        </w:numPr>
        <w:ind w:left="810"/>
        <w:jc w:val="both"/>
        <w:rPr>
          <w:color w:val="000000"/>
          <w:sz w:val="24"/>
          <w:szCs w:val="24"/>
          <w:lang w:val="en-GB"/>
        </w:rPr>
      </w:pPr>
      <w:r w:rsidRPr="00006C34">
        <w:rPr>
          <w:b/>
          <w:bCs/>
          <w:color w:val="000000" w:themeColor="text1"/>
          <w:sz w:val="32"/>
          <w:szCs w:val="32"/>
        </w:rPr>
        <w:t>Usability</w:t>
      </w:r>
      <w:r w:rsidRPr="00006C34">
        <w:rPr>
          <w:b/>
          <w:bCs/>
          <w:color w:val="000000" w:themeColor="text1"/>
          <w:sz w:val="32"/>
          <w:szCs w:val="32"/>
        </w:rPr>
        <w:t xml:space="preserve"> </w:t>
      </w:r>
    </w:p>
    <w:p w14:paraId="3620AD0F" w14:textId="469F899F" w:rsidR="00006C34" w:rsidRPr="00006C34" w:rsidRDefault="00006C34" w:rsidP="00006C34">
      <w:pPr>
        <w:pStyle w:val="ListParagraph"/>
        <w:ind w:left="1080"/>
        <w:jc w:val="both"/>
        <w:rPr>
          <w:color w:val="000000"/>
          <w:sz w:val="24"/>
          <w:szCs w:val="24"/>
          <w:lang w:val="en-GB"/>
        </w:rPr>
      </w:pPr>
      <w:r w:rsidRPr="00006C34">
        <w:rPr>
          <w:color w:val="000000"/>
          <w:sz w:val="24"/>
          <w:szCs w:val="24"/>
          <w:lang w:val="en-GB"/>
        </w:rPr>
        <w:t>Intuitive Navigation: Ensure navigation is easy to find and use.</w:t>
      </w:r>
    </w:p>
    <w:p w14:paraId="4EF5BD1B" w14:textId="2E9FE1A0" w:rsidR="00006C34" w:rsidRDefault="00006C34" w:rsidP="00006C34">
      <w:pPr>
        <w:pStyle w:val="ListParagraph"/>
        <w:ind w:left="1080"/>
        <w:jc w:val="both"/>
        <w:rPr>
          <w:color w:val="000000"/>
          <w:sz w:val="24"/>
          <w:szCs w:val="24"/>
          <w:lang w:val="en-GB"/>
        </w:rPr>
      </w:pPr>
      <w:r w:rsidRPr="00293937">
        <w:rPr>
          <w:color w:val="000000"/>
          <w:sz w:val="24"/>
          <w:szCs w:val="24"/>
          <w:lang w:val="en-GB"/>
        </w:rPr>
        <w:t>Readability:</w:t>
      </w:r>
      <w:r w:rsidRPr="00006C34">
        <w:rPr>
          <w:color w:val="000000"/>
          <w:sz w:val="24"/>
          <w:szCs w:val="24"/>
          <w:lang w:val="en-GB"/>
        </w:rPr>
        <w:t xml:space="preserve"> Choose readable fonts and sizes.</w:t>
      </w:r>
    </w:p>
    <w:p w14:paraId="3E96242E" w14:textId="5A8785CA" w:rsidR="004528B3" w:rsidRDefault="004528B3" w:rsidP="00D24E9F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3A202411" w14:textId="2DFA3433" w:rsidR="004528B3" w:rsidRDefault="004528B3" w:rsidP="00D24E9F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6EF0A748" w14:textId="550A4C06" w:rsidR="004528B3" w:rsidRDefault="004528B3" w:rsidP="00D24E9F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4BE8742A" w14:textId="6CAE8618" w:rsidR="00006C34" w:rsidRPr="00293937" w:rsidRDefault="00006C34" w:rsidP="00006C34">
      <w:pPr>
        <w:pStyle w:val="ListParagraph"/>
        <w:numPr>
          <w:ilvl w:val="0"/>
          <w:numId w:val="4"/>
        </w:numPr>
        <w:rPr>
          <w:b/>
          <w:bCs/>
          <w:color w:val="000000" w:themeColor="text1"/>
          <w:sz w:val="27"/>
          <w:szCs w:val="27"/>
        </w:rPr>
      </w:pPr>
      <w:r>
        <w:rPr>
          <w:b/>
          <w:bCs/>
          <w:color w:val="000000" w:themeColor="text1"/>
          <w:sz w:val="32"/>
          <w:szCs w:val="32"/>
        </w:rPr>
        <w:t>Activities</w:t>
      </w:r>
    </w:p>
    <w:p w14:paraId="1DFDF2E2" w14:textId="77777777" w:rsidR="00293937" w:rsidRPr="00006C34" w:rsidRDefault="00293937" w:rsidP="00293937">
      <w:pPr>
        <w:pStyle w:val="ListParagraph"/>
        <w:rPr>
          <w:b/>
          <w:bCs/>
          <w:color w:val="000000" w:themeColor="text1"/>
          <w:sz w:val="27"/>
          <w:szCs w:val="27"/>
        </w:rPr>
      </w:pPr>
    </w:p>
    <w:p w14:paraId="279656A5" w14:textId="5A5D527A" w:rsidR="00006C34" w:rsidRDefault="00293937" w:rsidP="00006C34">
      <w:pPr>
        <w:pStyle w:val="ListParagraph"/>
        <w:rPr>
          <w:color w:val="000000" w:themeColor="text1"/>
          <w:sz w:val="24"/>
          <w:szCs w:val="24"/>
        </w:rPr>
      </w:pPr>
      <w:r w:rsidRPr="00293937">
        <w:rPr>
          <w:color w:val="000000" w:themeColor="text1"/>
          <w:sz w:val="24"/>
          <w:szCs w:val="24"/>
        </w:rPr>
        <w:t>In this lab, you will create a simple login page as part of your exercise with HTML and CSS. The goal is to design a user-friendly and visually appealing webpage while applying key principles of Human-Computer Interaction (HCI).</w:t>
      </w:r>
    </w:p>
    <w:p w14:paraId="7E7AA213" w14:textId="77777777" w:rsidR="00293937" w:rsidRPr="00293937" w:rsidRDefault="00293937" w:rsidP="00006C34">
      <w:pPr>
        <w:pStyle w:val="ListParagraph"/>
        <w:rPr>
          <w:color w:val="000000" w:themeColor="text1"/>
          <w:sz w:val="24"/>
          <w:szCs w:val="24"/>
        </w:rPr>
      </w:pPr>
    </w:p>
    <w:p w14:paraId="4D86D2E7" w14:textId="77777777" w:rsidR="00006C34" w:rsidRDefault="00006C34" w:rsidP="00006C34">
      <w:pPr>
        <w:pStyle w:val="ListParagraph"/>
        <w:numPr>
          <w:ilvl w:val="0"/>
          <w:numId w:val="37"/>
        </w:numPr>
        <w:ind w:left="540"/>
        <w:rPr>
          <w:b/>
          <w:bCs/>
          <w:sz w:val="28"/>
          <w:szCs w:val="28"/>
        </w:rPr>
      </w:pPr>
      <w:r w:rsidRPr="004D481D">
        <w:rPr>
          <w:b/>
          <w:bCs/>
          <w:sz w:val="28"/>
          <w:szCs w:val="28"/>
        </w:rPr>
        <w:t xml:space="preserve">Exercise 1: </w:t>
      </w:r>
      <w:r>
        <w:rPr>
          <w:b/>
          <w:bCs/>
          <w:sz w:val="28"/>
          <w:szCs w:val="28"/>
        </w:rPr>
        <w:t>HTML</w:t>
      </w:r>
    </w:p>
    <w:p w14:paraId="51FD04EE" w14:textId="77777777" w:rsidR="00293937" w:rsidRDefault="00293937" w:rsidP="00293937">
      <w:pPr>
        <w:pStyle w:val="ListParagraph"/>
        <w:ind w:left="540"/>
        <w:rPr>
          <w:b/>
          <w:bCs/>
          <w:sz w:val="28"/>
          <w:szCs w:val="28"/>
        </w:rPr>
      </w:pPr>
    </w:p>
    <w:p w14:paraId="2E49324D" w14:textId="77777777" w:rsidR="00293937" w:rsidRPr="00293937" w:rsidRDefault="00293937" w:rsidP="00293937">
      <w:pPr>
        <w:pStyle w:val="ListParagraph"/>
        <w:rPr>
          <w:b/>
          <w:bCs/>
          <w:color w:val="000000" w:themeColor="text1"/>
          <w:sz w:val="24"/>
          <w:szCs w:val="24"/>
        </w:rPr>
      </w:pPr>
      <w:r w:rsidRPr="00293937">
        <w:rPr>
          <w:b/>
          <w:bCs/>
          <w:color w:val="000000" w:themeColor="text1"/>
          <w:sz w:val="24"/>
          <w:szCs w:val="24"/>
        </w:rPr>
        <w:t>Objective:</w:t>
      </w:r>
    </w:p>
    <w:p w14:paraId="0F0A3A11" w14:textId="491B86C5" w:rsidR="00006C34" w:rsidRPr="00293937" w:rsidRDefault="00293937" w:rsidP="00293937">
      <w:pPr>
        <w:pStyle w:val="ListParagraph"/>
        <w:rPr>
          <w:color w:val="000000" w:themeColor="text1"/>
          <w:sz w:val="24"/>
          <w:szCs w:val="24"/>
        </w:rPr>
      </w:pPr>
      <w:r w:rsidRPr="00293937">
        <w:rPr>
          <w:color w:val="000000" w:themeColor="text1"/>
          <w:sz w:val="24"/>
          <w:szCs w:val="24"/>
        </w:rPr>
        <w:t>You will create a basic login page using HTML. This exercise will help you understand how to structure a webpage and apply HCI principles to ensure it is user-friendly.</w:t>
      </w:r>
    </w:p>
    <w:p w14:paraId="5A049BA6" w14:textId="23B6819B" w:rsidR="004528B3" w:rsidRPr="00D24E9F" w:rsidRDefault="004528B3" w:rsidP="00006C34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28C7604A" w14:textId="70D71227" w:rsidR="00410914" w:rsidRDefault="002140F3" w:rsidP="00406627">
      <w:pPr>
        <w:pStyle w:val="ListParagraph"/>
        <w:jc w:val="both"/>
        <w:rPr>
          <w:color w:val="000000"/>
          <w:sz w:val="24"/>
          <w:szCs w:val="24"/>
        </w:rPr>
      </w:pPr>
      <w:r w:rsidRPr="00AF4AB1">
        <w:rPr>
          <w:color w:val="000000"/>
          <w:sz w:val="24"/>
          <w:szCs w:val="24"/>
          <w:u w:val="single"/>
        </w:rPr>
        <w:t>Step 1:</w:t>
      </w:r>
      <w:r>
        <w:rPr>
          <w:color w:val="000000"/>
          <w:sz w:val="24"/>
          <w:szCs w:val="24"/>
        </w:rPr>
        <w:t xml:space="preserve"> </w:t>
      </w:r>
      <w:r w:rsidR="00006C34">
        <w:rPr>
          <w:color w:val="000000"/>
          <w:sz w:val="24"/>
          <w:szCs w:val="24"/>
        </w:rPr>
        <w:t xml:space="preserve">Download the </w:t>
      </w:r>
      <w:r w:rsidR="000436E2">
        <w:rPr>
          <w:color w:val="000000"/>
          <w:sz w:val="24"/>
          <w:szCs w:val="24"/>
        </w:rPr>
        <w:t>html file</w:t>
      </w:r>
      <w:r w:rsidR="00661939">
        <w:rPr>
          <w:color w:val="000000"/>
          <w:sz w:val="24"/>
          <w:szCs w:val="24"/>
        </w:rPr>
        <w:t xml:space="preserve"> (</w:t>
      </w:r>
      <w:r w:rsidR="000436E2">
        <w:rPr>
          <w:color w:val="000000"/>
          <w:sz w:val="24"/>
          <w:szCs w:val="24"/>
        </w:rPr>
        <w:t>“</w:t>
      </w:r>
      <w:r w:rsidR="000436E2" w:rsidRPr="00006C34">
        <w:rPr>
          <w:color w:val="000000"/>
          <w:sz w:val="24"/>
          <w:szCs w:val="24"/>
        </w:rPr>
        <w:t>Lab</w:t>
      </w:r>
      <w:r w:rsidR="00006C34">
        <w:rPr>
          <w:color w:val="000000"/>
          <w:sz w:val="24"/>
          <w:szCs w:val="24"/>
        </w:rPr>
        <w:t>3.html</w:t>
      </w:r>
      <w:r w:rsidR="000436E2">
        <w:rPr>
          <w:color w:val="000000"/>
          <w:sz w:val="24"/>
          <w:szCs w:val="24"/>
        </w:rPr>
        <w:t>”)</w:t>
      </w:r>
    </w:p>
    <w:p w14:paraId="38D0ACBC" w14:textId="6C272967" w:rsidR="000C670F" w:rsidRDefault="000C670F" w:rsidP="00406627">
      <w:pPr>
        <w:pStyle w:val="ListParagraph"/>
        <w:jc w:val="both"/>
        <w:rPr>
          <w:color w:val="000000"/>
          <w:sz w:val="24"/>
          <w:szCs w:val="24"/>
        </w:rPr>
      </w:pPr>
    </w:p>
    <w:p w14:paraId="0DB355C5" w14:textId="7B0CE57D" w:rsidR="000C670F" w:rsidRDefault="000C670F" w:rsidP="00406627">
      <w:pPr>
        <w:pStyle w:val="ListParagraph"/>
        <w:jc w:val="both"/>
        <w:rPr>
          <w:color w:val="000000"/>
          <w:sz w:val="24"/>
          <w:szCs w:val="24"/>
        </w:rPr>
      </w:pPr>
      <w:r w:rsidRPr="000C670F">
        <w:rPr>
          <w:color w:val="000000"/>
          <w:sz w:val="24"/>
          <w:szCs w:val="24"/>
          <w:u w:val="single"/>
        </w:rPr>
        <w:t>Step 2</w:t>
      </w:r>
      <w:r>
        <w:rPr>
          <w:color w:val="000000"/>
          <w:sz w:val="24"/>
          <w:szCs w:val="24"/>
        </w:rPr>
        <w:t xml:space="preserve">: </w:t>
      </w:r>
      <w:r w:rsidR="00006C34">
        <w:rPr>
          <w:color w:val="000000"/>
          <w:sz w:val="24"/>
          <w:szCs w:val="24"/>
        </w:rPr>
        <w:t>Rename it to (</w:t>
      </w:r>
      <w:r w:rsidR="00006C34">
        <w:rPr>
          <w:color w:val="000000"/>
          <w:sz w:val="24"/>
          <w:szCs w:val="24"/>
        </w:rPr>
        <w:t>“</w:t>
      </w:r>
      <w:r w:rsidR="00006C34" w:rsidRPr="00661939">
        <w:rPr>
          <w:color w:val="000000"/>
          <w:sz w:val="24"/>
          <w:szCs w:val="24"/>
          <w:highlight w:val="yellow"/>
        </w:rPr>
        <w:t xml:space="preserve">Your Name </w:t>
      </w:r>
      <w:r w:rsidR="00006C34">
        <w:rPr>
          <w:color w:val="000000"/>
          <w:sz w:val="24"/>
          <w:szCs w:val="24"/>
          <w:highlight w:val="yellow"/>
        </w:rPr>
        <w:t>–</w:t>
      </w:r>
      <w:r w:rsidR="00006C34" w:rsidRPr="000C670F">
        <w:rPr>
          <w:color w:val="000000"/>
          <w:sz w:val="24"/>
          <w:szCs w:val="24"/>
          <w:highlight w:val="yellow"/>
        </w:rPr>
        <w:t xml:space="preserve"> </w:t>
      </w:r>
      <w:r w:rsidR="00006C34" w:rsidRPr="00006C34">
        <w:rPr>
          <w:color w:val="000000"/>
          <w:sz w:val="24"/>
          <w:szCs w:val="24"/>
          <w:highlight w:val="yellow"/>
        </w:rPr>
        <w:t>Lab3.html</w:t>
      </w:r>
      <w:r w:rsidR="00006C34">
        <w:rPr>
          <w:color w:val="000000"/>
          <w:sz w:val="24"/>
          <w:szCs w:val="24"/>
        </w:rPr>
        <w:t>”</w:t>
      </w:r>
      <w:r w:rsidR="00006C34">
        <w:rPr>
          <w:color w:val="000000"/>
          <w:sz w:val="24"/>
          <w:szCs w:val="24"/>
        </w:rPr>
        <w:t>)</w:t>
      </w:r>
      <w:r w:rsidR="004E7DCE">
        <w:rPr>
          <w:color w:val="000000"/>
          <w:sz w:val="24"/>
          <w:szCs w:val="24"/>
        </w:rPr>
        <w:t xml:space="preserve"> </w:t>
      </w:r>
    </w:p>
    <w:p w14:paraId="7EC19E59" w14:textId="77777777" w:rsidR="00006C34" w:rsidRDefault="00006C34" w:rsidP="00406627">
      <w:pPr>
        <w:pStyle w:val="ListParagraph"/>
        <w:jc w:val="both"/>
        <w:rPr>
          <w:color w:val="000000"/>
          <w:sz w:val="24"/>
          <w:szCs w:val="24"/>
        </w:rPr>
      </w:pPr>
    </w:p>
    <w:p w14:paraId="312E6B80" w14:textId="77777777" w:rsidR="00006C34" w:rsidRPr="00006C34" w:rsidRDefault="00006C34" w:rsidP="00006C34">
      <w:pPr>
        <w:pStyle w:val="ListParagraph"/>
        <w:jc w:val="both"/>
        <w:rPr>
          <w:color w:val="000000"/>
          <w:sz w:val="24"/>
          <w:szCs w:val="24"/>
          <w:lang w:val="en-GB"/>
        </w:rPr>
      </w:pPr>
      <w:r w:rsidRPr="00006C34">
        <w:rPr>
          <w:color w:val="000000"/>
          <w:sz w:val="24"/>
          <w:szCs w:val="24"/>
          <w:u w:val="single"/>
        </w:rPr>
        <w:t>Step 3</w:t>
      </w:r>
      <w:r w:rsidRPr="00006C34">
        <w:rPr>
          <w:b/>
          <w:bCs/>
          <w:color w:val="000000"/>
          <w:sz w:val="24"/>
          <w:szCs w:val="24"/>
          <w:lang w:val="en-GB"/>
        </w:rPr>
        <w:t>:</w:t>
      </w:r>
      <w:r w:rsidRPr="00006C34">
        <w:rPr>
          <w:color w:val="000000"/>
          <w:sz w:val="24"/>
          <w:szCs w:val="24"/>
          <w:lang w:val="en-GB"/>
        </w:rPr>
        <w:t xml:space="preserve"> Edit the file to create a basic structure for your login page, including:</w:t>
      </w:r>
    </w:p>
    <w:p w14:paraId="5CDEE7DD" w14:textId="75D9980D" w:rsidR="00006C34" w:rsidRPr="00006C34" w:rsidRDefault="00006C34" w:rsidP="00006C34">
      <w:pPr>
        <w:pStyle w:val="ListParagraph"/>
        <w:numPr>
          <w:ilvl w:val="0"/>
          <w:numId w:val="44"/>
        </w:numPr>
        <w:jc w:val="both"/>
        <w:rPr>
          <w:color w:val="000000"/>
          <w:sz w:val="24"/>
          <w:szCs w:val="24"/>
          <w:lang w:val="en-GB"/>
        </w:rPr>
      </w:pPr>
      <w:r w:rsidRPr="00006C34">
        <w:rPr>
          <w:color w:val="000000"/>
          <w:sz w:val="24"/>
          <w:szCs w:val="24"/>
          <w:lang w:val="en-GB"/>
        </w:rPr>
        <w:t>A form with fields for Username and Password</w:t>
      </w:r>
      <w:r>
        <w:rPr>
          <w:color w:val="000000"/>
          <w:sz w:val="24"/>
          <w:szCs w:val="24"/>
          <w:lang w:val="en-GB"/>
        </w:rPr>
        <w:t xml:space="preserve"> with their labels</w:t>
      </w:r>
      <w:r w:rsidRPr="00006C34">
        <w:rPr>
          <w:color w:val="000000"/>
          <w:sz w:val="24"/>
          <w:szCs w:val="24"/>
          <w:lang w:val="en-GB"/>
        </w:rPr>
        <w:t>.</w:t>
      </w:r>
    </w:p>
    <w:p w14:paraId="6E71E55F" w14:textId="191BE2D4" w:rsidR="00006C34" w:rsidRDefault="00006C34" w:rsidP="00006C34">
      <w:pPr>
        <w:pStyle w:val="ListParagraph"/>
        <w:numPr>
          <w:ilvl w:val="0"/>
          <w:numId w:val="44"/>
        </w:numPr>
        <w:jc w:val="both"/>
        <w:rPr>
          <w:color w:val="000000"/>
          <w:sz w:val="24"/>
          <w:szCs w:val="24"/>
          <w:lang w:val="en-GB"/>
        </w:rPr>
      </w:pPr>
      <w:r w:rsidRPr="00006C34">
        <w:rPr>
          <w:color w:val="000000"/>
          <w:sz w:val="24"/>
          <w:szCs w:val="24"/>
          <w:lang w:val="en-GB"/>
        </w:rPr>
        <w:t>A Submit button.</w:t>
      </w:r>
    </w:p>
    <w:p w14:paraId="23EEA616" w14:textId="6C162B0D" w:rsidR="00006C34" w:rsidRPr="00006C34" w:rsidRDefault="00006C34" w:rsidP="00006C34">
      <w:pPr>
        <w:pStyle w:val="ListParagraph"/>
        <w:numPr>
          <w:ilvl w:val="0"/>
          <w:numId w:val="44"/>
        </w:numPr>
        <w:jc w:val="both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>A Forgot Password link.</w:t>
      </w:r>
    </w:p>
    <w:p w14:paraId="252B9C69" w14:textId="77777777" w:rsidR="00006C34" w:rsidRDefault="00006C34" w:rsidP="00406627">
      <w:pPr>
        <w:pStyle w:val="ListParagraph"/>
        <w:jc w:val="both"/>
        <w:rPr>
          <w:color w:val="000000"/>
          <w:sz w:val="24"/>
          <w:szCs w:val="24"/>
        </w:rPr>
      </w:pPr>
    </w:p>
    <w:p w14:paraId="77C90D66" w14:textId="77777777" w:rsidR="00BA0DA8" w:rsidRPr="00293937" w:rsidRDefault="00BA0DA8" w:rsidP="00BA0DA8">
      <w:pPr>
        <w:pStyle w:val="ListParagraph"/>
        <w:rPr>
          <w:color w:val="000000" w:themeColor="text1"/>
          <w:sz w:val="24"/>
          <w:szCs w:val="24"/>
        </w:rPr>
      </w:pPr>
    </w:p>
    <w:p w14:paraId="7713F9B6" w14:textId="0BC99C39" w:rsidR="00BA0DA8" w:rsidRDefault="00BA0DA8" w:rsidP="00BA0DA8">
      <w:pPr>
        <w:pStyle w:val="ListParagraph"/>
        <w:numPr>
          <w:ilvl w:val="0"/>
          <w:numId w:val="37"/>
        </w:numPr>
        <w:ind w:left="540"/>
        <w:rPr>
          <w:b/>
          <w:bCs/>
          <w:sz w:val="28"/>
          <w:szCs w:val="28"/>
        </w:rPr>
      </w:pPr>
      <w:r w:rsidRPr="004D481D">
        <w:rPr>
          <w:b/>
          <w:bCs/>
          <w:sz w:val="28"/>
          <w:szCs w:val="28"/>
        </w:rPr>
        <w:t xml:space="preserve">Exercise </w:t>
      </w:r>
      <w:r>
        <w:rPr>
          <w:b/>
          <w:bCs/>
          <w:sz w:val="28"/>
          <w:szCs w:val="28"/>
        </w:rPr>
        <w:t>2</w:t>
      </w:r>
      <w:r w:rsidRPr="004D481D">
        <w:rPr>
          <w:b/>
          <w:bCs/>
          <w:sz w:val="28"/>
          <w:szCs w:val="28"/>
        </w:rPr>
        <w:t xml:space="preserve">: </w:t>
      </w:r>
      <w:r>
        <w:rPr>
          <w:b/>
          <w:bCs/>
          <w:sz w:val="28"/>
          <w:szCs w:val="28"/>
        </w:rPr>
        <w:t>CSS</w:t>
      </w:r>
    </w:p>
    <w:p w14:paraId="51C655DA" w14:textId="77777777" w:rsidR="00410914" w:rsidRDefault="00410914" w:rsidP="00406627">
      <w:pPr>
        <w:pStyle w:val="ListParagraph"/>
        <w:jc w:val="both"/>
        <w:rPr>
          <w:color w:val="000000"/>
          <w:sz w:val="24"/>
          <w:szCs w:val="24"/>
        </w:rPr>
      </w:pPr>
    </w:p>
    <w:p w14:paraId="5656EDC3" w14:textId="2B5CA748" w:rsidR="000F22A2" w:rsidRDefault="000F22A2" w:rsidP="00406627">
      <w:pPr>
        <w:pStyle w:val="ListParagraph"/>
        <w:jc w:val="both"/>
        <w:rPr>
          <w:color w:val="000000"/>
          <w:sz w:val="24"/>
          <w:szCs w:val="24"/>
        </w:rPr>
      </w:pPr>
      <w:r w:rsidRPr="00AF4AB1">
        <w:rPr>
          <w:color w:val="000000"/>
          <w:sz w:val="24"/>
          <w:szCs w:val="24"/>
          <w:u w:val="single"/>
        </w:rPr>
        <w:t xml:space="preserve">Step </w:t>
      </w:r>
      <w:r w:rsidR="00BA0DA8">
        <w:rPr>
          <w:color w:val="000000"/>
          <w:sz w:val="24"/>
          <w:szCs w:val="24"/>
          <w:u w:val="single"/>
        </w:rPr>
        <w:t>1</w:t>
      </w:r>
      <w:r w:rsidRPr="00AF4AB1">
        <w:rPr>
          <w:color w:val="000000"/>
          <w:sz w:val="24"/>
          <w:szCs w:val="24"/>
          <w:u w:val="single"/>
        </w:rPr>
        <w:t>:</w:t>
      </w:r>
      <w:r>
        <w:rPr>
          <w:color w:val="000000"/>
          <w:sz w:val="24"/>
          <w:szCs w:val="24"/>
        </w:rPr>
        <w:t xml:space="preserve"> </w:t>
      </w:r>
      <w:r w:rsidR="00BA0DA8">
        <w:rPr>
          <w:color w:val="000000"/>
          <w:sz w:val="24"/>
          <w:szCs w:val="24"/>
        </w:rPr>
        <w:t xml:space="preserve">Download the </w:t>
      </w:r>
      <w:proofErr w:type="spellStart"/>
      <w:r w:rsidR="00BA0DA8">
        <w:rPr>
          <w:color w:val="000000"/>
          <w:sz w:val="24"/>
          <w:szCs w:val="24"/>
        </w:rPr>
        <w:t>css</w:t>
      </w:r>
      <w:proofErr w:type="spellEnd"/>
      <w:r w:rsidR="00BA0DA8">
        <w:rPr>
          <w:color w:val="000000"/>
          <w:sz w:val="24"/>
          <w:szCs w:val="24"/>
        </w:rPr>
        <w:t xml:space="preserve"> file (“</w:t>
      </w:r>
      <w:r w:rsidR="00BA0DA8" w:rsidRPr="00006C34">
        <w:rPr>
          <w:color w:val="000000"/>
          <w:sz w:val="24"/>
          <w:szCs w:val="24"/>
        </w:rPr>
        <w:t>Lab</w:t>
      </w:r>
      <w:r w:rsidR="00BA0DA8">
        <w:rPr>
          <w:color w:val="000000"/>
          <w:sz w:val="24"/>
          <w:szCs w:val="24"/>
        </w:rPr>
        <w:t>3.</w:t>
      </w:r>
      <w:r w:rsidR="00BA0DA8">
        <w:rPr>
          <w:color w:val="000000"/>
          <w:sz w:val="24"/>
          <w:szCs w:val="24"/>
        </w:rPr>
        <w:t>css</w:t>
      </w:r>
      <w:r w:rsidR="00BA0DA8">
        <w:rPr>
          <w:color w:val="000000"/>
          <w:sz w:val="24"/>
          <w:szCs w:val="24"/>
        </w:rPr>
        <w:t>”)</w:t>
      </w:r>
    </w:p>
    <w:p w14:paraId="0EA4B092" w14:textId="77777777" w:rsidR="000C670F" w:rsidRDefault="000C670F" w:rsidP="00406627">
      <w:pPr>
        <w:pStyle w:val="ListParagraph"/>
        <w:jc w:val="both"/>
        <w:rPr>
          <w:color w:val="000000"/>
          <w:sz w:val="24"/>
          <w:szCs w:val="24"/>
        </w:rPr>
      </w:pPr>
    </w:p>
    <w:p w14:paraId="458233D2" w14:textId="1BA40D16" w:rsidR="00BA0DA8" w:rsidRDefault="00BA0DA8" w:rsidP="00BA0DA8">
      <w:pPr>
        <w:pStyle w:val="ListParagraph"/>
        <w:jc w:val="both"/>
        <w:rPr>
          <w:color w:val="000000"/>
          <w:sz w:val="24"/>
          <w:szCs w:val="24"/>
        </w:rPr>
      </w:pPr>
      <w:r w:rsidRPr="000C670F">
        <w:rPr>
          <w:color w:val="000000"/>
          <w:sz w:val="24"/>
          <w:szCs w:val="24"/>
          <w:u w:val="single"/>
        </w:rPr>
        <w:t>Step 2</w:t>
      </w:r>
      <w:r>
        <w:rPr>
          <w:color w:val="000000"/>
          <w:sz w:val="24"/>
          <w:szCs w:val="24"/>
        </w:rPr>
        <w:t>: Rename it to (“</w:t>
      </w:r>
      <w:r w:rsidRPr="00661939">
        <w:rPr>
          <w:color w:val="000000"/>
          <w:sz w:val="24"/>
          <w:szCs w:val="24"/>
          <w:highlight w:val="yellow"/>
        </w:rPr>
        <w:t xml:space="preserve">Your Name </w:t>
      </w:r>
      <w:r>
        <w:rPr>
          <w:color w:val="000000"/>
          <w:sz w:val="24"/>
          <w:szCs w:val="24"/>
          <w:highlight w:val="yellow"/>
        </w:rPr>
        <w:t>–</w:t>
      </w:r>
      <w:r w:rsidRPr="000C670F">
        <w:rPr>
          <w:color w:val="000000"/>
          <w:sz w:val="24"/>
          <w:szCs w:val="24"/>
          <w:highlight w:val="yellow"/>
        </w:rPr>
        <w:t xml:space="preserve"> </w:t>
      </w:r>
      <w:r w:rsidRPr="00006C34">
        <w:rPr>
          <w:color w:val="000000"/>
          <w:sz w:val="24"/>
          <w:szCs w:val="24"/>
          <w:highlight w:val="yellow"/>
        </w:rPr>
        <w:t>Lab3.</w:t>
      </w:r>
      <w:r w:rsidRPr="00BA0DA8">
        <w:rPr>
          <w:color w:val="000000"/>
          <w:sz w:val="24"/>
          <w:szCs w:val="24"/>
          <w:highlight w:val="yellow"/>
        </w:rPr>
        <w:t>css</w:t>
      </w:r>
      <w:r>
        <w:rPr>
          <w:color w:val="000000"/>
          <w:sz w:val="24"/>
          <w:szCs w:val="24"/>
        </w:rPr>
        <w:t xml:space="preserve">”) </w:t>
      </w:r>
    </w:p>
    <w:p w14:paraId="7F2EE7DE" w14:textId="77777777" w:rsidR="00BA0DA8" w:rsidRDefault="00BA0DA8" w:rsidP="00406627">
      <w:pPr>
        <w:pStyle w:val="ListParagraph"/>
        <w:jc w:val="both"/>
        <w:rPr>
          <w:color w:val="000000"/>
          <w:sz w:val="24"/>
          <w:szCs w:val="24"/>
        </w:rPr>
      </w:pPr>
    </w:p>
    <w:p w14:paraId="4C7CD869" w14:textId="1B99D244" w:rsidR="00800CCF" w:rsidRDefault="000C670F" w:rsidP="00BA0DA8">
      <w:pPr>
        <w:pStyle w:val="ListParagraph"/>
        <w:jc w:val="both"/>
        <w:rPr>
          <w:color w:val="000000"/>
          <w:sz w:val="24"/>
          <w:szCs w:val="24"/>
        </w:rPr>
      </w:pPr>
      <w:r w:rsidRPr="004E7DCE">
        <w:rPr>
          <w:color w:val="000000"/>
          <w:sz w:val="24"/>
          <w:szCs w:val="24"/>
          <w:u w:val="single"/>
        </w:rPr>
        <w:t xml:space="preserve">Step </w:t>
      </w:r>
      <w:r w:rsidR="00BA0DA8">
        <w:rPr>
          <w:color w:val="000000"/>
          <w:sz w:val="24"/>
          <w:szCs w:val="24"/>
          <w:u w:val="single"/>
        </w:rPr>
        <w:t>3</w:t>
      </w:r>
      <w:r>
        <w:rPr>
          <w:color w:val="000000"/>
          <w:sz w:val="24"/>
          <w:szCs w:val="24"/>
        </w:rPr>
        <w:t xml:space="preserve">: </w:t>
      </w:r>
      <w:r w:rsidR="00BA0DA8" w:rsidRPr="00BA0DA8">
        <w:rPr>
          <w:color w:val="000000"/>
          <w:sz w:val="24"/>
          <w:szCs w:val="24"/>
        </w:rPr>
        <w:t>Link this CSS file to your HTML file.</w:t>
      </w:r>
    </w:p>
    <w:p w14:paraId="43AA59C3" w14:textId="77777777" w:rsidR="00BA0DA8" w:rsidRDefault="00BA0DA8" w:rsidP="00BA0DA8">
      <w:pPr>
        <w:pStyle w:val="ListParagraph"/>
        <w:jc w:val="both"/>
        <w:rPr>
          <w:color w:val="000000"/>
          <w:sz w:val="24"/>
          <w:szCs w:val="24"/>
        </w:rPr>
      </w:pPr>
    </w:p>
    <w:p w14:paraId="25F6B903" w14:textId="75B42D97" w:rsidR="00BA0DA8" w:rsidRDefault="00800CCF" w:rsidP="00AC4D9A">
      <w:pPr>
        <w:pStyle w:val="ListParagraph"/>
        <w:jc w:val="both"/>
        <w:rPr>
          <w:color w:val="000000"/>
          <w:sz w:val="24"/>
          <w:szCs w:val="24"/>
        </w:rPr>
      </w:pPr>
      <w:r w:rsidRPr="004E7DCE">
        <w:rPr>
          <w:color w:val="000000"/>
          <w:sz w:val="24"/>
          <w:szCs w:val="24"/>
          <w:u w:val="single"/>
        </w:rPr>
        <w:t xml:space="preserve">Step </w:t>
      </w:r>
      <w:r w:rsidR="00BA0DA8">
        <w:rPr>
          <w:color w:val="000000"/>
          <w:sz w:val="24"/>
          <w:szCs w:val="24"/>
          <w:u w:val="single"/>
        </w:rPr>
        <w:t>4</w:t>
      </w:r>
      <w:r>
        <w:rPr>
          <w:color w:val="000000"/>
          <w:sz w:val="24"/>
          <w:szCs w:val="24"/>
        </w:rPr>
        <w:t xml:space="preserve">: </w:t>
      </w:r>
      <w:r w:rsidR="00AC4D9A" w:rsidRPr="00AC4D9A">
        <w:rPr>
          <w:color w:val="000000"/>
          <w:sz w:val="24"/>
          <w:szCs w:val="24"/>
        </w:rPr>
        <w:t>Style Your Login Page:</w:t>
      </w:r>
    </w:p>
    <w:p w14:paraId="1971A036" w14:textId="0B3C410C" w:rsidR="00AC4D9A" w:rsidRDefault="00AC4D9A" w:rsidP="00AC4D9A">
      <w:pPr>
        <w:pStyle w:val="ListParagraph"/>
        <w:numPr>
          <w:ilvl w:val="0"/>
          <w:numId w:val="44"/>
        </w:numPr>
        <w:jc w:val="both"/>
        <w:rPr>
          <w:color w:val="000000"/>
          <w:sz w:val="24"/>
          <w:szCs w:val="24"/>
          <w:lang w:val="en-GB"/>
        </w:rPr>
      </w:pPr>
      <w:r w:rsidRPr="00AC4D9A">
        <w:rPr>
          <w:color w:val="000000"/>
          <w:sz w:val="24"/>
          <w:szCs w:val="24"/>
          <w:lang w:val="en-GB"/>
        </w:rPr>
        <w:t>Implement Design Principles</w:t>
      </w:r>
      <w:r w:rsidRPr="00AC4D9A">
        <w:rPr>
          <w:b/>
          <w:bCs/>
          <w:color w:val="000000"/>
          <w:sz w:val="24"/>
          <w:szCs w:val="24"/>
          <w:lang w:val="en-GB"/>
        </w:rPr>
        <w:t>:</w:t>
      </w:r>
      <w:r w:rsidRPr="00AC4D9A">
        <w:rPr>
          <w:color w:val="000000"/>
          <w:sz w:val="24"/>
          <w:szCs w:val="24"/>
          <w:lang w:val="en-GB"/>
        </w:rPr>
        <w:t xml:space="preserve"> Use the CSS file to style your login page, focusing on visual elements like </w:t>
      </w:r>
      <w:proofErr w:type="spellStart"/>
      <w:r w:rsidRPr="00AC4D9A">
        <w:rPr>
          <w:color w:val="000000"/>
          <w:sz w:val="24"/>
          <w:szCs w:val="24"/>
          <w:lang w:val="en-GB"/>
        </w:rPr>
        <w:t>color</w:t>
      </w:r>
      <w:proofErr w:type="spellEnd"/>
      <w:r w:rsidRPr="00AC4D9A">
        <w:rPr>
          <w:color w:val="000000"/>
          <w:sz w:val="24"/>
          <w:szCs w:val="24"/>
          <w:lang w:val="en-GB"/>
        </w:rPr>
        <w:t>, layout, and typography.</w:t>
      </w:r>
    </w:p>
    <w:p w14:paraId="520EB3E2" w14:textId="77777777" w:rsidR="00AC4D9A" w:rsidRPr="00AC4D9A" w:rsidRDefault="00AC4D9A" w:rsidP="00AC4D9A">
      <w:pPr>
        <w:pStyle w:val="ListParagraph"/>
        <w:ind w:left="1080"/>
        <w:jc w:val="both"/>
        <w:rPr>
          <w:color w:val="000000"/>
          <w:sz w:val="24"/>
          <w:szCs w:val="24"/>
          <w:lang w:val="en-GB"/>
        </w:rPr>
      </w:pPr>
    </w:p>
    <w:p w14:paraId="32F8FF0A" w14:textId="6EF18E8B" w:rsidR="00BA0DA8" w:rsidRPr="00AC4D9A" w:rsidRDefault="00AC4D9A" w:rsidP="00AC4D9A">
      <w:pPr>
        <w:pStyle w:val="ListParagraph"/>
        <w:numPr>
          <w:ilvl w:val="0"/>
          <w:numId w:val="44"/>
        </w:numPr>
        <w:jc w:val="both"/>
        <w:rPr>
          <w:color w:val="000000"/>
          <w:sz w:val="24"/>
          <w:szCs w:val="24"/>
        </w:rPr>
      </w:pPr>
      <w:r w:rsidRPr="00AC4D9A">
        <w:rPr>
          <w:color w:val="000000"/>
          <w:sz w:val="24"/>
          <w:szCs w:val="24"/>
          <w:lang w:val="en-GB"/>
        </w:rPr>
        <w:t>Adjust C</w:t>
      </w:r>
      <w:proofErr w:type="spellStart"/>
      <w:r w:rsidRPr="00AC4D9A">
        <w:rPr>
          <w:color w:val="000000"/>
          <w:sz w:val="24"/>
          <w:szCs w:val="24"/>
          <w:lang w:val="en-GB"/>
        </w:rPr>
        <w:t>olors</w:t>
      </w:r>
      <w:proofErr w:type="spellEnd"/>
      <w:r w:rsidRPr="00AC4D9A">
        <w:rPr>
          <w:color w:val="000000"/>
          <w:sz w:val="24"/>
          <w:szCs w:val="24"/>
          <w:lang w:val="en-GB"/>
        </w:rPr>
        <w:t xml:space="preserve"> and Layout: Ensure your design follows principles like contrast, simplicity, and alignment, making the page user-friendly and visually appealing.</w:t>
      </w:r>
    </w:p>
    <w:p w14:paraId="5D55C0B8" w14:textId="77777777" w:rsidR="00AC4D9A" w:rsidRPr="00AC4D9A" w:rsidRDefault="00AC4D9A" w:rsidP="00AC4D9A">
      <w:pPr>
        <w:pStyle w:val="ListParagraph"/>
        <w:rPr>
          <w:color w:val="000000"/>
          <w:sz w:val="24"/>
          <w:szCs w:val="24"/>
        </w:rPr>
      </w:pPr>
    </w:p>
    <w:p w14:paraId="5DECB7D8" w14:textId="77777777" w:rsidR="00AC4D9A" w:rsidRDefault="00AC4D9A" w:rsidP="00AC4D9A">
      <w:pPr>
        <w:pStyle w:val="ListParagraph"/>
        <w:ind w:left="1080"/>
        <w:jc w:val="both"/>
        <w:rPr>
          <w:color w:val="000000"/>
          <w:sz w:val="24"/>
          <w:szCs w:val="24"/>
        </w:rPr>
      </w:pPr>
    </w:p>
    <w:p w14:paraId="2C64E188" w14:textId="70D19BD7" w:rsidR="009B0D6B" w:rsidRDefault="00BA0DA8" w:rsidP="00AC4D9A">
      <w:pPr>
        <w:pStyle w:val="ListParagraph"/>
        <w:jc w:val="both"/>
        <w:rPr>
          <w:b/>
          <w:bCs/>
          <w:color w:val="FF0000"/>
          <w:sz w:val="24"/>
          <w:szCs w:val="24"/>
        </w:rPr>
      </w:pPr>
      <w:r w:rsidRPr="00BA0DA8">
        <w:rPr>
          <w:color w:val="FF0000"/>
          <w:sz w:val="24"/>
          <w:szCs w:val="24"/>
        </w:rPr>
        <w:t>(</w:t>
      </w:r>
      <w:r w:rsidR="00AC4D9A" w:rsidRPr="00AC4D9A">
        <w:rPr>
          <w:b/>
          <w:bCs/>
          <w:color w:val="FF0000"/>
          <w:sz w:val="24"/>
          <w:szCs w:val="24"/>
        </w:rPr>
        <w:t>Note:</w:t>
      </w:r>
      <w:r w:rsidR="00AC4D9A">
        <w:rPr>
          <w:b/>
          <w:bCs/>
          <w:color w:val="FF0000"/>
          <w:sz w:val="24"/>
          <w:szCs w:val="24"/>
        </w:rPr>
        <w:t xml:space="preserve"> </w:t>
      </w:r>
      <w:r w:rsidR="00AC4D9A" w:rsidRPr="00AC4D9A">
        <w:rPr>
          <w:b/>
          <w:bCs/>
          <w:color w:val="FF0000"/>
          <w:sz w:val="24"/>
          <w:szCs w:val="24"/>
        </w:rPr>
        <w:t>You can create your own styles and structure for the login page. The provided HTML and CSS files are just a starting point to guide you. Feel free to innovate, personalize, and enhance the design and layout of your page according to your preferences.</w:t>
      </w:r>
      <w:r w:rsidR="00AC4D9A">
        <w:rPr>
          <w:b/>
          <w:bCs/>
          <w:color w:val="FF0000"/>
          <w:sz w:val="24"/>
          <w:szCs w:val="24"/>
        </w:rPr>
        <w:t>)</w:t>
      </w:r>
    </w:p>
    <w:p w14:paraId="266AFAF8" w14:textId="77777777" w:rsidR="00AC4D9A" w:rsidRDefault="00AC4D9A" w:rsidP="00AC4D9A">
      <w:pPr>
        <w:pStyle w:val="ListParagraph"/>
        <w:jc w:val="both"/>
        <w:rPr>
          <w:color w:val="000000"/>
          <w:sz w:val="24"/>
          <w:szCs w:val="24"/>
        </w:rPr>
      </w:pPr>
    </w:p>
    <w:p w14:paraId="669A9893" w14:textId="77777777" w:rsidR="00AC4D9A" w:rsidRDefault="00AC4D9A" w:rsidP="00AC4D9A">
      <w:pPr>
        <w:pStyle w:val="ListParagraph"/>
        <w:jc w:val="both"/>
        <w:rPr>
          <w:color w:val="000000"/>
          <w:sz w:val="24"/>
          <w:szCs w:val="24"/>
        </w:rPr>
      </w:pPr>
    </w:p>
    <w:p w14:paraId="420E1FAA" w14:textId="77777777" w:rsidR="00AC4D9A" w:rsidRDefault="00AC4D9A" w:rsidP="00AC4D9A">
      <w:pPr>
        <w:pStyle w:val="ListParagraph"/>
        <w:jc w:val="both"/>
        <w:rPr>
          <w:color w:val="000000"/>
          <w:sz w:val="24"/>
          <w:szCs w:val="24"/>
        </w:rPr>
      </w:pPr>
    </w:p>
    <w:p w14:paraId="12782779" w14:textId="77777777" w:rsidR="00AC4D9A" w:rsidRPr="009B0D6B" w:rsidRDefault="00AC4D9A" w:rsidP="00AC4D9A">
      <w:pPr>
        <w:pStyle w:val="ListParagraph"/>
        <w:jc w:val="both"/>
        <w:rPr>
          <w:color w:val="000000"/>
          <w:sz w:val="24"/>
          <w:szCs w:val="24"/>
        </w:rPr>
      </w:pPr>
    </w:p>
    <w:p w14:paraId="5777611E" w14:textId="7A2C9F34" w:rsidR="00AC4D9A" w:rsidRDefault="00AC4D9A" w:rsidP="00AC4D9A">
      <w:pPr>
        <w:pStyle w:val="ListParagraph"/>
        <w:rPr>
          <w:color w:val="000000"/>
          <w:sz w:val="24"/>
          <w:szCs w:val="24"/>
        </w:rPr>
      </w:pPr>
      <w:r w:rsidRPr="00AC4D9A">
        <w:rPr>
          <w:b/>
          <w:bCs/>
          <w:color w:val="000000"/>
          <w:sz w:val="24"/>
          <w:szCs w:val="24"/>
          <w:highlight w:val="yellow"/>
        </w:rPr>
        <w:t>Submission</w:t>
      </w:r>
      <w:r w:rsidRPr="00AC4D9A">
        <w:rPr>
          <w:b/>
          <w:bCs/>
          <w:color w:val="000000"/>
          <w:sz w:val="24"/>
          <w:szCs w:val="24"/>
        </w:rPr>
        <w:t>:</w:t>
      </w:r>
      <w:r w:rsidRPr="00AC4D9A">
        <w:rPr>
          <w:color w:val="000000"/>
          <w:sz w:val="24"/>
          <w:szCs w:val="24"/>
        </w:rPr>
        <w:t xml:space="preserve"> Make sure to apply the design principles discussed and verify that your login page is functional and visually appealing. Submit both the HTML and CSS files.</w:t>
      </w:r>
    </w:p>
    <w:p w14:paraId="3522BFB3" w14:textId="77777777" w:rsidR="00AC4D9A" w:rsidRDefault="00AC4D9A" w:rsidP="00AC4D9A">
      <w:pPr>
        <w:pStyle w:val="ListParagraph"/>
        <w:rPr>
          <w:color w:val="000000"/>
          <w:sz w:val="24"/>
          <w:szCs w:val="24"/>
        </w:rPr>
      </w:pPr>
    </w:p>
    <w:p w14:paraId="1905402A" w14:textId="77777777" w:rsidR="005E602D" w:rsidRDefault="005E602D" w:rsidP="001A43B7">
      <w:pPr>
        <w:pStyle w:val="ListParagraph"/>
        <w:rPr>
          <w:color w:val="000000"/>
          <w:sz w:val="24"/>
          <w:szCs w:val="24"/>
        </w:rPr>
      </w:pPr>
    </w:p>
    <w:p w14:paraId="3455C647" w14:textId="59A46363" w:rsidR="00701613" w:rsidRPr="00701613" w:rsidRDefault="00701613" w:rsidP="00701613">
      <w:pPr>
        <w:pStyle w:val="ListParagraph"/>
        <w:numPr>
          <w:ilvl w:val="0"/>
          <w:numId w:val="4"/>
        </w:numPr>
        <w:rPr>
          <w:b/>
          <w:bCs/>
          <w:color w:val="000000" w:themeColor="text1"/>
          <w:sz w:val="40"/>
          <w:szCs w:val="40"/>
        </w:rPr>
      </w:pPr>
      <w:r w:rsidRPr="00701613">
        <w:rPr>
          <w:b/>
          <w:bCs/>
          <w:color w:val="000000" w:themeColor="text1"/>
          <w:sz w:val="40"/>
          <w:szCs w:val="40"/>
        </w:rPr>
        <w:t>References</w:t>
      </w:r>
    </w:p>
    <w:p w14:paraId="33098A16" w14:textId="75AB4DA1" w:rsidR="003645FD" w:rsidRPr="00C8478C" w:rsidRDefault="00000000" w:rsidP="00701613">
      <w:pPr>
        <w:pStyle w:val="ListParagraph"/>
        <w:rPr>
          <w:b/>
          <w:bCs/>
          <w:color w:val="000000" w:themeColor="text1"/>
        </w:rPr>
      </w:pPr>
      <w:hyperlink r:id="rId15" w:history="1">
        <w:r w:rsidR="00701613" w:rsidRPr="00C8478C">
          <w:rPr>
            <w:rStyle w:val="Hyperlink"/>
            <w:b/>
            <w:bCs/>
          </w:rPr>
          <w:t>HTML Tutorial (w3schools.com)</w:t>
        </w:r>
      </w:hyperlink>
      <w:r w:rsidR="00701613" w:rsidRPr="00C8478C">
        <w:rPr>
          <w:b/>
          <w:bCs/>
          <w:color w:val="000000" w:themeColor="text1"/>
        </w:rPr>
        <w:t xml:space="preserve"> </w:t>
      </w:r>
    </w:p>
    <w:p w14:paraId="2AEF7C22" w14:textId="77777777" w:rsidR="00AC4D9A" w:rsidRPr="006677BF" w:rsidRDefault="00AC4D9A" w:rsidP="00AC4D9A">
      <w:pPr>
        <w:pStyle w:val="ListParagraph"/>
        <w:rPr>
          <w:b/>
          <w:bCs/>
        </w:rPr>
      </w:pPr>
      <w:hyperlink r:id="rId16" w:history="1">
        <w:r w:rsidRPr="006677BF">
          <w:rPr>
            <w:rStyle w:val="Hyperlink"/>
            <w:b/>
            <w:bCs/>
          </w:rPr>
          <w:t xml:space="preserve">Color Hex - </w:t>
        </w:r>
        <w:proofErr w:type="spellStart"/>
        <w:r w:rsidRPr="006677BF">
          <w:rPr>
            <w:rStyle w:val="Hyperlink"/>
            <w:b/>
            <w:bCs/>
          </w:rPr>
          <w:t>ColorHexa.com</w:t>
        </w:r>
      </w:hyperlink>
      <w:proofErr w:type="spellEnd"/>
    </w:p>
    <w:p w14:paraId="53FD638F" w14:textId="1D8FA667" w:rsidR="00701613" w:rsidRDefault="00000000" w:rsidP="00AC4D9A">
      <w:pPr>
        <w:pStyle w:val="ListParagraph"/>
        <w:rPr>
          <w:rStyle w:val="Hyperlink"/>
          <w:b/>
          <w:bCs/>
        </w:rPr>
      </w:pPr>
      <w:hyperlink r:id="rId17" w:history="1">
        <w:r w:rsidR="00701613" w:rsidRPr="00C8478C">
          <w:rPr>
            <w:rStyle w:val="Hyperlink"/>
            <w:b/>
            <w:bCs/>
          </w:rPr>
          <w:t>CSS Tutorial (w3schools.com)</w:t>
        </w:r>
      </w:hyperlink>
    </w:p>
    <w:p w14:paraId="23786B25" w14:textId="675A4895" w:rsidR="00AC4D9A" w:rsidRPr="00AC4D9A" w:rsidRDefault="00AC4D9A" w:rsidP="00AC4D9A">
      <w:pPr>
        <w:pStyle w:val="ListParagraph"/>
        <w:rPr>
          <w:b/>
          <w:bCs/>
          <w:color w:val="000000" w:themeColor="text1"/>
          <w:lang w:val="en-GB"/>
        </w:rPr>
      </w:pPr>
      <w:hyperlink r:id="rId18" w:tgtFrame="_new" w:history="1">
        <w:r w:rsidRPr="00AC4D9A">
          <w:rPr>
            <w:rStyle w:val="Hyperlink"/>
            <w:b/>
            <w:bCs/>
            <w:lang w:val="en-GB"/>
          </w:rPr>
          <w:t>CSS Tricks</w:t>
        </w:r>
      </w:hyperlink>
    </w:p>
    <w:p w14:paraId="5DB33A50" w14:textId="297D6F9B" w:rsidR="00AC4D9A" w:rsidRPr="00AC4D9A" w:rsidRDefault="00AC4D9A" w:rsidP="00AC4D9A">
      <w:pPr>
        <w:pStyle w:val="ListParagraph"/>
        <w:rPr>
          <w:b/>
          <w:bCs/>
          <w:color w:val="000000" w:themeColor="text1"/>
          <w:lang w:val="en-GB"/>
        </w:rPr>
      </w:pPr>
      <w:hyperlink r:id="rId19" w:tgtFrame="_new" w:history="1">
        <w:r w:rsidRPr="00AC4D9A">
          <w:rPr>
            <w:rStyle w:val="Hyperlink"/>
            <w:b/>
            <w:bCs/>
            <w:lang w:val="en-GB"/>
          </w:rPr>
          <w:t>MDN Web Docs: HTML</w:t>
        </w:r>
      </w:hyperlink>
    </w:p>
    <w:p w14:paraId="59CAF492" w14:textId="3ABA87FD" w:rsidR="00AC4D9A" w:rsidRPr="00C8478C" w:rsidRDefault="00AC4D9A" w:rsidP="00AC4D9A">
      <w:pPr>
        <w:pStyle w:val="ListParagraph"/>
        <w:rPr>
          <w:b/>
          <w:bCs/>
          <w:color w:val="000000" w:themeColor="text1"/>
        </w:rPr>
      </w:pPr>
      <w:hyperlink r:id="rId20" w:tgtFrame="_new" w:history="1">
        <w:r w:rsidRPr="00AC4D9A">
          <w:rPr>
            <w:rStyle w:val="Hyperlink"/>
            <w:b/>
            <w:bCs/>
            <w:lang w:val="en-GB"/>
          </w:rPr>
          <w:t>MDN Web Docs: CSS</w:t>
        </w:r>
      </w:hyperlink>
    </w:p>
    <w:sectPr w:rsidR="00AC4D9A" w:rsidRPr="00C8478C" w:rsidSect="0000667E">
      <w:headerReference w:type="default" r:id="rId21"/>
      <w:headerReference w:type="firs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3AC266" w14:textId="77777777" w:rsidR="00B2531E" w:rsidRDefault="00B2531E" w:rsidP="00367876">
      <w:pPr>
        <w:spacing w:after="0" w:line="240" w:lineRule="auto"/>
      </w:pPr>
      <w:r>
        <w:separator/>
      </w:r>
    </w:p>
  </w:endnote>
  <w:endnote w:type="continuationSeparator" w:id="0">
    <w:p w14:paraId="2E78E4B4" w14:textId="77777777" w:rsidR="00B2531E" w:rsidRDefault="00B2531E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F00A54" w14:textId="77777777" w:rsidR="00B2531E" w:rsidRDefault="00B2531E" w:rsidP="00367876">
      <w:pPr>
        <w:spacing w:after="0" w:line="240" w:lineRule="auto"/>
      </w:pPr>
      <w:r>
        <w:separator/>
      </w:r>
    </w:p>
  </w:footnote>
  <w:footnote w:type="continuationSeparator" w:id="0">
    <w:p w14:paraId="2C4F9F7E" w14:textId="77777777" w:rsidR="00B2531E" w:rsidRDefault="00B2531E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10057D" w14:textId="183DCAEE" w:rsidR="006931F6" w:rsidRPr="00205B06" w:rsidRDefault="006931F6" w:rsidP="00205B06">
    <w:pPr>
      <w:pStyle w:val="Header"/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877C91">
      <w:rPr>
        <w:rFonts w:hint="cs"/>
        <w:b/>
        <w:color w:val="70AD47"/>
        <w:spacing w:val="10"/>
        <w:sz w:val="28"/>
        <w:szCs w:val="28"/>
        <w:rtl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8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877C9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HCI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Lab </w:t>
    </w:r>
    <w:r w:rsidR="00877C9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</w:t>
    </w:r>
    <w:r w:rsidR="00AC4D9A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3</w:t>
    </w:r>
  </w:p>
  <w:p w14:paraId="2A361F92" w14:textId="0FC9A178" w:rsidR="006931F6" w:rsidRDefault="006931F6" w:rsidP="00247926">
    <w:pPr>
      <w:pStyle w:val="Header"/>
      <w:tabs>
        <w:tab w:val="left" w:pos="7110"/>
      </w:tabs>
    </w:pPr>
    <w:r>
      <w:tab/>
    </w:r>
    <w:r>
      <w:tab/>
      <w:t xml:space="preserve"> </w:t>
    </w:r>
  </w:p>
  <w:p w14:paraId="18278359" w14:textId="45442CD2" w:rsidR="006931F6" w:rsidRPr="00C21A29" w:rsidRDefault="00877C91" w:rsidP="00AF1081">
    <w:pPr>
      <w:pStyle w:val="Header"/>
      <w:tabs>
        <w:tab w:val="left" w:pos="7380"/>
      </w:tabs>
      <w:rPr>
        <w:b/>
        <w:bCs/>
        <w:i/>
        <w:iCs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0B318F" wp14:editId="0028E61A">
              <wp:simplePos x="0" y="0"/>
              <wp:positionH relativeFrom="column">
                <wp:posOffset>5061585</wp:posOffset>
              </wp:positionH>
              <wp:positionV relativeFrom="paragraph">
                <wp:posOffset>128270</wp:posOffset>
              </wp:positionV>
              <wp:extent cx="1329055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32905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45D3BE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8.55pt,10.1pt" to="503.2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" strokecolor="#4472c4 [3204]" strokeweight="1.25pt">
              <v:stroke joinstyle="miter"/>
            </v:line>
          </w:pict>
        </mc:Fallback>
      </mc:AlternateContent>
    </w:r>
    <w:r w:rsidR="006931F6"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6F6CD1" wp14:editId="6AB17487">
              <wp:simplePos x="0" y="0"/>
              <wp:positionH relativeFrom="column">
                <wp:posOffset>-127592</wp:posOffset>
              </wp:positionH>
              <wp:positionV relativeFrom="paragraph">
                <wp:posOffset>104599</wp:posOffset>
              </wp:positionV>
              <wp:extent cx="185006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5006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716A83A">
            <v:line id="Straight Connector 2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-10.05pt,8.25pt" to="135.6pt,8.25pt" w14:anchorId="47787D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">
              <v:stroke joinstyle="miter"/>
            </v:line>
          </w:pict>
        </mc:Fallback>
      </mc:AlternateContent>
    </w:r>
    <w:r w:rsidR="006931F6">
      <w:t xml:space="preserve"> </w:t>
    </w:r>
    <w:r w:rsidR="006931F6">
      <w:tab/>
    </w:r>
    <w:r w:rsidR="006931F6">
      <w:tab/>
    </w:r>
    <w:r w:rsidR="006931F6">
      <w:rPr>
        <w:b/>
        <w:bCs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9789A3" w14:textId="4F73EDBB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532356855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00667E">
      <w:rPr>
        <w:rFonts w:hint="cs"/>
        <w:b/>
        <w:color w:val="70AD47"/>
        <w:spacing w:val="10"/>
        <w:sz w:val="28"/>
        <w:szCs w:val="28"/>
        <w:rtl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8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HCI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Lab 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</w:t>
    </w:r>
    <w:r w:rsidR="00CE54DC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3</w:t>
    </w:r>
  </w:p>
  <w:p w14:paraId="1988162C" w14:textId="77777777" w:rsidR="0000667E" w:rsidRDefault="0000667E" w:rsidP="0000667E">
    <w:pPr>
      <w:pStyle w:val="Header"/>
      <w:tabs>
        <w:tab w:val="left" w:pos="7110"/>
      </w:tabs>
    </w:pPr>
    <w:r>
      <w:tab/>
    </w:r>
    <w:r>
      <w:tab/>
      <w:t xml:space="preserve"> </w:t>
    </w:r>
  </w:p>
  <w:p w14:paraId="14C7554D" w14:textId="318EA215" w:rsidR="0000667E" w:rsidRPr="00C21A29" w:rsidRDefault="0000667E" w:rsidP="0000667E">
    <w:pPr>
      <w:pStyle w:val="Header"/>
      <w:tabs>
        <w:tab w:val="left" w:pos="7380"/>
      </w:tabs>
      <w:rPr>
        <w:b/>
        <w:bCs/>
        <w:i/>
        <w:iCs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E20311B" wp14:editId="2F0C0CC4">
              <wp:simplePos x="0" y="0"/>
              <wp:positionH relativeFrom="column">
                <wp:posOffset>4388485</wp:posOffset>
              </wp:positionH>
              <wp:positionV relativeFrom="paragraph">
                <wp:posOffset>128270</wp:posOffset>
              </wp:positionV>
              <wp:extent cx="1329055" cy="0"/>
              <wp:effectExtent l="0" t="0" r="0" b="0"/>
              <wp:wrapNone/>
              <wp:docPr id="1736412562" name="Straight Connector 173641256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32905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B6DD97" id="Straight Connector 173641256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5.55pt,10.1pt" to="450.2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569AAE7C">
              <wp:simplePos x="0" y="0"/>
              <wp:positionH relativeFrom="column">
                <wp:posOffset>-127592</wp:posOffset>
              </wp:positionH>
              <wp:positionV relativeFrom="paragraph">
                <wp:posOffset>104599</wp:posOffset>
              </wp:positionV>
              <wp:extent cx="1850065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5006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D3ADDEC" id="Straight Connector 133405759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05pt,8.25pt" to="135.6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" strokecolor="#4472c4 [3204]" strokeweight="1.25pt">
              <v:stroke joinstyle="miter"/>
            </v:line>
          </w:pict>
        </mc:Fallback>
      </mc:AlternateContent>
    </w:r>
    <w:r>
      <w:t xml:space="preserve"> </w:t>
    </w:r>
    <w:r>
      <w:tab/>
    </w:r>
    <w:r>
      <w:tab/>
    </w:r>
    <w:r>
      <w:rPr>
        <w:b/>
        <w:bCs/>
      </w:rPr>
      <w:t xml:space="preserve"> </w:t>
    </w:r>
  </w:p>
  <w:p w14:paraId="36870EC2" w14:textId="16B7CB47" w:rsidR="0000667E" w:rsidRDefault="0000667E" w:rsidP="0000667E">
    <w:pPr>
      <w:pStyle w:val="Header"/>
      <w:tabs>
        <w:tab w:val="clear" w:pos="93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86217"/>
    <w:multiLevelType w:val="multilevel"/>
    <w:tmpl w:val="A61E5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6F61D1"/>
    <w:multiLevelType w:val="hybridMultilevel"/>
    <w:tmpl w:val="D9BCC3AA"/>
    <w:lvl w:ilvl="0" w:tplc="D49E5836">
      <w:start w:val="1"/>
      <w:numFmt w:val="decimal"/>
      <w:lvlText w:val="%1."/>
      <w:lvlJc w:val="left"/>
      <w:pPr>
        <w:ind w:left="720" w:hanging="360"/>
      </w:pPr>
    </w:lvl>
    <w:lvl w:ilvl="1" w:tplc="A54CE32E">
      <w:start w:val="1"/>
      <w:numFmt w:val="lowerLetter"/>
      <w:lvlText w:val="%2."/>
      <w:lvlJc w:val="left"/>
      <w:pPr>
        <w:ind w:left="1440" w:hanging="360"/>
      </w:pPr>
    </w:lvl>
    <w:lvl w:ilvl="2" w:tplc="086A0C08">
      <w:start w:val="1"/>
      <w:numFmt w:val="lowerRoman"/>
      <w:lvlText w:val="%3."/>
      <w:lvlJc w:val="right"/>
      <w:pPr>
        <w:ind w:left="2160" w:hanging="180"/>
      </w:pPr>
    </w:lvl>
    <w:lvl w:ilvl="3" w:tplc="ECFE66BA">
      <w:start w:val="1"/>
      <w:numFmt w:val="decimal"/>
      <w:lvlText w:val="%4."/>
      <w:lvlJc w:val="left"/>
      <w:pPr>
        <w:ind w:left="2880" w:hanging="360"/>
      </w:pPr>
    </w:lvl>
    <w:lvl w:ilvl="4" w:tplc="8A30BB2E">
      <w:start w:val="1"/>
      <w:numFmt w:val="lowerLetter"/>
      <w:lvlText w:val="%5."/>
      <w:lvlJc w:val="left"/>
      <w:pPr>
        <w:ind w:left="3600" w:hanging="360"/>
      </w:pPr>
    </w:lvl>
    <w:lvl w:ilvl="5" w:tplc="68982F4C">
      <w:start w:val="1"/>
      <w:numFmt w:val="lowerRoman"/>
      <w:lvlText w:val="%6."/>
      <w:lvlJc w:val="right"/>
      <w:pPr>
        <w:ind w:left="4320" w:hanging="180"/>
      </w:pPr>
    </w:lvl>
    <w:lvl w:ilvl="6" w:tplc="CF824A40">
      <w:start w:val="1"/>
      <w:numFmt w:val="decimal"/>
      <w:lvlText w:val="%7."/>
      <w:lvlJc w:val="left"/>
      <w:pPr>
        <w:ind w:left="5040" w:hanging="360"/>
      </w:pPr>
    </w:lvl>
    <w:lvl w:ilvl="7" w:tplc="D4B271D6">
      <w:start w:val="1"/>
      <w:numFmt w:val="lowerLetter"/>
      <w:lvlText w:val="%8."/>
      <w:lvlJc w:val="left"/>
      <w:pPr>
        <w:ind w:left="5760" w:hanging="360"/>
      </w:pPr>
    </w:lvl>
    <w:lvl w:ilvl="8" w:tplc="8C98293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D0A71"/>
    <w:multiLevelType w:val="multilevel"/>
    <w:tmpl w:val="A50AD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33681E"/>
    <w:multiLevelType w:val="multilevel"/>
    <w:tmpl w:val="3EEE8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0C7464"/>
    <w:multiLevelType w:val="hybridMultilevel"/>
    <w:tmpl w:val="1AB85B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FE1797"/>
    <w:multiLevelType w:val="hybridMultilevel"/>
    <w:tmpl w:val="F208A930"/>
    <w:lvl w:ilvl="0" w:tplc="15303D6E">
      <w:start w:val="1"/>
      <w:numFmt w:val="decimal"/>
      <w:lvlText w:val="%1-"/>
      <w:lvlJc w:val="left"/>
      <w:pPr>
        <w:ind w:left="108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205241"/>
    <w:multiLevelType w:val="hybridMultilevel"/>
    <w:tmpl w:val="93F49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0E1BD8"/>
    <w:multiLevelType w:val="hybridMultilevel"/>
    <w:tmpl w:val="83F27186"/>
    <w:lvl w:ilvl="0" w:tplc="1D34B01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90206BC"/>
    <w:multiLevelType w:val="hybridMultilevel"/>
    <w:tmpl w:val="82CE8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773FE6"/>
    <w:multiLevelType w:val="hybridMultilevel"/>
    <w:tmpl w:val="2B3879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0F75F04"/>
    <w:multiLevelType w:val="multilevel"/>
    <w:tmpl w:val="D40C5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64E448D"/>
    <w:multiLevelType w:val="hybridMultilevel"/>
    <w:tmpl w:val="82CE8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DB2560"/>
    <w:multiLevelType w:val="hybridMultilevel"/>
    <w:tmpl w:val="DE505928"/>
    <w:lvl w:ilvl="0" w:tplc="0C1E3852">
      <w:start w:val="3"/>
      <w:numFmt w:val="decimal"/>
      <w:lvlText w:val="%1."/>
      <w:lvlJc w:val="left"/>
      <w:pPr>
        <w:ind w:left="1080" w:hanging="360"/>
      </w:pPr>
      <w:rPr>
        <w:rFonts w:cs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B760FDC"/>
    <w:multiLevelType w:val="multilevel"/>
    <w:tmpl w:val="48E85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10F5C46"/>
    <w:multiLevelType w:val="hybridMultilevel"/>
    <w:tmpl w:val="5942C4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3763C8"/>
    <w:multiLevelType w:val="hybridMultilevel"/>
    <w:tmpl w:val="67349438"/>
    <w:lvl w:ilvl="0" w:tplc="AC26B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C8A9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285B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66CB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FCFC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E283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0E9E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72B5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8E03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D760E2"/>
    <w:multiLevelType w:val="multilevel"/>
    <w:tmpl w:val="344CB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95356AB"/>
    <w:multiLevelType w:val="multilevel"/>
    <w:tmpl w:val="2D28B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7B2C43"/>
    <w:multiLevelType w:val="hybridMultilevel"/>
    <w:tmpl w:val="08BA494A"/>
    <w:lvl w:ilvl="0" w:tplc="A0FA208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2836227"/>
    <w:multiLevelType w:val="hybridMultilevel"/>
    <w:tmpl w:val="A156F3A6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E80EF0"/>
    <w:multiLevelType w:val="hybridMultilevel"/>
    <w:tmpl w:val="783894A0"/>
    <w:lvl w:ilvl="0" w:tplc="966C21B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0F5B91"/>
    <w:multiLevelType w:val="hybridMultilevel"/>
    <w:tmpl w:val="0DD851E6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E40156"/>
    <w:multiLevelType w:val="hybridMultilevel"/>
    <w:tmpl w:val="ECE6E28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D9213ED"/>
    <w:multiLevelType w:val="hybridMultilevel"/>
    <w:tmpl w:val="27BE2762"/>
    <w:lvl w:ilvl="0" w:tplc="FFFFFFFF">
      <w:start w:val="3"/>
      <w:numFmt w:val="decimal"/>
      <w:lvlText w:val="%1."/>
      <w:lvlJc w:val="left"/>
      <w:pPr>
        <w:ind w:left="1080" w:hanging="360"/>
      </w:pPr>
      <w:rPr>
        <w:rFonts w:cstheme="minorHAnsi"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AAD5B54"/>
    <w:multiLevelType w:val="hybridMultilevel"/>
    <w:tmpl w:val="FDAA150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EE5464"/>
    <w:multiLevelType w:val="hybridMultilevel"/>
    <w:tmpl w:val="1AB85B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C7269C"/>
    <w:multiLevelType w:val="hybridMultilevel"/>
    <w:tmpl w:val="E564B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FB590D"/>
    <w:multiLevelType w:val="multilevel"/>
    <w:tmpl w:val="0AE41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57C085C"/>
    <w:multiLevelType w:val="multilevel"/>
    <w:tmpl w:val="D7603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6CA172E"/>
    <w:multiLevelType w:val="hybridMultilevel"/>
    <w:tmpl w:val="8D92835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9DB3519"/>
    <w:multiLevelType w:val="multilevel"/>
    <w:tmpl w:val="EB94170A"/>
    <w:lvl w:ilvl="0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6A1E5A66"/>
    <w:multiLevelType w:val="hybridMultilevel"/>
    <w:tmpl w:val="1AB85B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A320C5"/>
    <w:multiLevelType w:val="multilevel"/>
    <w:tmpl w:val="CDE44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BAD1EB7"/>
    <w:multiLevelType w:val="multilevel"/>
    <w:tmpl w:val="17D6B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EE35286"/>
    <w:multiLevelType w:val="hybridMultilevel"/>
    <w:tmpl w:val="4BBE3AA0"/>
    <w:lvl w:ilvl="0" w:tplc="091E40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334861"/>
    <w:multiLevelType w:val="hybridMultilevel"/>
    <w:tmpl w:val="028C356A"/>
    <w:lvl w:ilvl="0" w:tplc="82D8FAAA">
      <w:start w:val="1"/>
      <w:numFmt w:val="bullet"/>
      <w:lvlText w:val="•"/>
      <w:lvlJc w:val="left"/>
      <w:pPr>
        <w:ind w:left="4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D90001E">
      <w:start w:val="1"/>
      <w:numFmt w:val="bullet"/>
      <w:lvlText w:val="o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342175E">
      <w:start w:val="1"/>
      <w:numFmt w:val="bullet"/>
      <w:lvlText w:val="▪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B96B018">
      <w:start w:val="1"/>
      <w:numFmt w:val="bullet"/>
      <w:lvlText w:val="•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CC6CFFA">
      <w:start w:val="1"/>
      <w:numFmt w:val="bullet"/>
      <w:lvlText w:val="o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1167EF0">
      <w:start w:val="1"/>
      <w:numFmt w:val="bullet"/>
      <w:lvlText w:val="▪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D0EEF5C">
      <w:start w:val="1"/>
      <w:numFmt w:val="bullet"/>
      <w:lvlText w:val="•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29A9B1A">
      <w:start w:val="1"/>
      <w:numFmt w:val="bullet"/>
      <w:lvlText w:val="o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9540ABA">
      <w:start w:val="1"/>
      <w:numFmt w:val="bullet"/>
      <w:lvlText w:val="▪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71EF3BBC"/>
    <w:multiLevelType w:val="multilevel"/>
    <w:tmpl w:val="C20027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3F55281"/>
    <w:multiLevelType w:val="hybridMultilevel"/>
    <w:tmpl w:val="AC7CB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3E44B1"/>
    <w:multiLevelType w:val="hybridMultilevel"/>
    <w:tmpl w:val="EC6CA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FE4FE5"/>
    <w:multiLevelType w:val="multilevel"/>
    <w:tmpl w:val="8EB67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76F3D2D"/>
    <w:multiLevelType w:val="multilevel"/>
    <w:tmpl w:val="5D560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867477A"/>
    <w:multiLevelType w:val="multilevel"/>
    <w:tmpl w:val="AB16E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C983609"/>
    <w:multiLevelType w:val="hybridMultilevel"/>
    <w:tmpl w:val="4A121A0E"/>
    <w:lvl w:ilvl="0" w:tplc="DAB62E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694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863F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326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28E0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58E1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66D5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A8CF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781D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08245A"/>
    <w:multiLevelType w:val="multilevel"/>
    <w:tmpl w:val="7E002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62810371">
    <w:abstractNumId w:val="43"/>
  </w:num>
  <w:num w:numId="2" w16cid:durableId="882064311">
    <w:abstractNumId w:val="1"/>
  </w:num>
  <w:num w:numId="3" w16cid:durableId="197663505">
    <w:abstractNumId w:val="15"/>
  </w:num>
  <w:num w:numId="4" w16cid:durableId="297075785">
    <w:abstractNumId w:val="31"/>
  </w:num>
  <w:num w:numId="5" w16cid:durableId="1650092093">
    <w:abstractNumId w:val="23"/>
  </w:num>
  <w:num w:numId="6" w16cid:durableId="402065975">
    <w:abstractNumId w:val="22"/>
  </w:num>
  <w:num w:numId="7" w16cid:durableId="606280036">
    <w:abstractNumId w:val="9"/>
  </w:num>
  <w:num w:numId="8" w16cid:durableId="775684548">
    <w:abstractNumId w:val="20"/>
  </w:num>
  <w:num w:numId="9" w16cid:durableId="695077528">
    <w:abstractNumId w:val="14"/>
  </w:num>
  <w:num w:numId="10" w16cid:durableId="339431329">
    <w:abstractNumId w:val="6"/>
  </w:num>
  <w:num w:numId="11" w16cid:durableId="1303929643">
    <w:abstractNumId w:val="25"/>
  </w:num>
  <w:num w:numId="12" w16cid:durableId="1330132363">
    <w:abstractNumId w:val="5"/>
  </w:num>
  <w:num w:numId="13" w16cid:durableId="934289439">
    <w:abstractNumId w:val="36"/>
  </w:num>
  <w:num w:numId="14" w16cid:durableId="992949736">
    <w:abstractNumId w:val="11"/>
  </w:num>
  <w:num w:numId="15" w16cid:durableId="355232103">
    <w:abstractNumId w:val="12"/>
  </w:num>
  <w:num w:numId="16" w16cid:durableId="1565873977">
    <w:abstractNumId w:val="8"/>
  </w:num>
  <w:num w:numId="17" w16cid:durableId="495726097">
    <w:abstractNumId w:val="4"/>
  </w:num>
  <w:num w:numId="18" w16cid:durableId="1402019790">
    <w:abstractNumId w:val="32"/>
  </w:num>
  <w:num w:numId="19" w16cid:durableId="1339190479">
    <w:abstractNumId w:val="26"/>
  </w:num>
  <w:num w:numId="20" w16cid:durableId="393433383">
    <w:abstractNumId w:val="28"/>
  </w:num>
  <w:num w:numId="21" w16cid:durableId="1385562305">
    <w:abstractNumId w:val="39"/>
  </w:num>
  <w:num w:numId="22" w16cid:durableId="800999845">
    <w:abstractNumId w:val="7"/>
  </w:num>
  <w:num w:numId="23" w16cid:durableId="1110930461">
    <w:abstractNumId w:val="18"/>
  </w:num>
  <w:num w:numId="24" w16cid:durableId="1695887948">
    <w:abstractNumId w:val="24"/>
  </w:num>
  <w:num w:numId="25" w16cid:durableId="1244488741">
    <w:abstractNumId w:val="30"/>
  </w:num>
  <w:num w:numId="26" w16cid:durableId="132531233">
    <w:abstractNumId w:val="38"/>
  </w:num>
  <w:num w:numId="27" w16cid:durableId="1374159356">
    <w:abstractNumId w:val="27"/>
  </w:num>
  <w:num w:numId="28" w16cid:durableId="603656769">
    <w:abstractNumId w:val="37"/>
  </w:num>
  <w:num w:numId="29" w16cid:durableId="238104535">
    <w:abstractNumId w:val="16"/>
  </w:num>
  <w:num w:numId="30" w16cid:durableId="1492141394">
    <w:abstractNumId w:val="13"/>
  </w:num>
  <w:num w:numId="31" w16cid:durableId="1814247366">
    <w:abstractNumId w:val="34"/>
  </w:num>
  <w:num w:numId="32" w16cid:durableId="660696057">
    <w:abstractNumId w:val="2"/>
  </w:num>
  <w:num w:numId="33" w16cid:durableId="971252260">
    <w:abstractNumId w:val="44"/>
  </w:num>
  <w:num w:numId="34" w16cid:durableId="229778256">
    <w:abstractNumId w:val="10"/>
  </w:num>
  <w:num w:numId="35" w16cid:durableId="1727071004">
    <w:abstractNumId w:val="35"/>
  </w:num>
  <w:num w:numId="36" w16cid:durableId="1563754540">
    <w:abstractNumId w:val="19"/>
  </w:num>
  <w:num w:numId="37" w16cid:durableId="1737126143">
    <w:abstractNumId w:val="17"/>
  </w:num>
  <w:num w:numId="38" w16cid:durableId="1997562049">
    <w:abstractNumId w:val="33"/>
  </w:num>
  <w:num w:numId="39" w16cid:durableId="192156369">
    <w:abstractNumId w:val="3"/>
  </w:num>
  <w:num w:numId="40" w16cid:durableId="1054423233">
    <w:abstractNumId w:val="0"/>
  </w:num>
  <w:num w:numId="41" w16cid:durableId="361250438">
    <w:abstractNumId w:val="40"/>
  </w:num>
  <w:num w:numId="42" w16cid:durableId="1321883708">
    <w:abstractNumId w:val="42"/>
  </w:num>
  <w:num w:numId="43" w16cid:durableId="1778602571">
    <w:abstractNumId w:val="29"/>
  </w:num>
  <w:num w:numId="44" w16cid:durableId="1151676747">
    <w:abstractNumId w:val="21"/>
  </w:num>
  <w:num w:numId="45" w16cid:durableId="1418668616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667E"/>
    <w:rsid w:val="00006C34"/>
    <w:rsid w:val="00015216"/>
    <w:rsid w:val="00017607"/>
    <w:rsid w:val="00022E78"/>
    <w:rsid w:val="00026883"/>
    <w:rsid w:val="00026A46"/>
    <w:rsid w:val="0003155F"/>
    <w:rsid w:val="0003775D"/>
    <w:rsid w:val="000417DC"/>
    <w:rsid w:val="00042097"/>
    <w:rsid w:val="00042C1C"/>
    <w:rsid w:val="000436E2"/>
    <w:rsid w:val="00050106"/>
    <w:rsid w:val="00050621"/>
    <w:rsid w:val="00064EEE"/>
    <w:rsid w:val="000718C9"/>
    <w:rsid w:val="00073F5B"/>
    <w:rsid w:val="00081136"/>
    <w:rsid w:val="0009607C"/>
    <w:rsid w:val="000A3CEA"/>
    <w:rsid w:val="000A783D"/>
    <w:rsid w:val="000B081D"/>
    <w:rsid w:val="000C27BB"/>
    <w:rsid w:val="000C4158"/>
    <w:rsid w:val="000C670F"/>
    <w:rsid w:val="000D3662"/>
    <w:rsid w:val="000D3B0E"/>
    <w:rsid w:val="000F22A2"/>
    <w:rsid w:val="00101A9B"/>
    <w:rsid w:val="001120CC"/>
    <w:rsid w:val="00126470"/>
    <w:rsid w:val="0014444B"/>
    <w:rsid w:val="0014518E"/>
    <w:rsid w:val="00156145"/>
    <w:rsid w:val="001723E4"/>
    <w:rsid w:val="00175481"/>
    <w:rsid w:val="00184647"/>
    <w:rsid w:val="00191807"/>
    <w:rsid w:val="00193074"/>
    <w:rsid w:val="00193AA0"/>
    <w:rsid w:val="001A2DD9"/>
    <w:rsid w:val="001A43B7"/>
    <w:rsid w:val="001A43E5"/>
    <w:rsid w:val="001B3DA2"/>
    <w:rsid w:val="001C3F25"/>
    <w:rsid w:val="001C44EF"/>
    <w:rsid w:val="001D186A"/>
    <w:rsid w:val="001E6751"/>
    <w:rsid w:val="0020140B"/>
    <w:rsid w:val="00205B06"/>
    <w:rsid w:val="00210DAD"/>
    <w:rsid w:val="002140F3"/>
    <w:rsid w:val="0021660E"/>
    <w:rsid w:val="00216C98"/>
    <w:rsid w:val="00216EFF"/>
    <w:rsid w:val="00222E2D"/>
    <w:rsid w:val="00222FDE"/>
    <w:rsid w:val="00247180"/>
    <w:rsid w:val="00247926"/>
    <w:rsid w:val="00247D7A"/>
    <w:rsid w:val="0025126A"/>
    <w:rsid w:val="002653D9"/>
    <w:rsid w:val="0027436A"/>
    <w:rsid w:val="00277DE8"/>
    <w:rsid w:val="002831A9"/>
    <w:rsid w:val="00293937"/>
    <w:rsid w:val="002A08EA"/>
    <w:rsid w:val="002B1BCE"/>
    <w:rsid w:val="002B365C"/>
    <w:rsid w:val="002E5530"/>
    <w:rsid w:val="002F7DFE"/>
    <w:rsid w:val="0030555A"/>
    <w:rsid w:val="003069C4"/>
    <w:rsid w:val="00306BEC"/>
    <w:rsid w:val="00312DD0"/>
    <w:rsid w:val="00313D38"/>
    <w:rsid w:val="00341B4C"/>
    <w:rsid w:val="003445E9"/>
    <w:rsid w:val="00355537"/>
    <w:rsid w:val="0035749A"/>
    <w:rsid w:val="003645FD"/>
    <w:rsid w:val="00367876"/>
    <w:rsid w:val="00375753"/>
    <w:rsid w:val="00377AD1"/>
    <w:rsid w:val="003855B4"/>
    <w:rsid w:val="003877D2"/>
    <w:rsid w:val="003903BC"/>
    <w:rsid w:val="003A0158"/>
    <w:rsid w:val="003B5892"/>
    <w:rsid w:val="003E50D9"/>
    <w:rsid w:val="003E69E2"/>
    <w:rsid w:val="003F5EBE"/>
    <w:rsid w:val="00401902"/>
    <w:rsid w:val="004032CA"/>
    <w:rsid w:val="00406627"/>
    <w:rsid w:val="00410914"/>
    <w:rsid w:val="00412B67"/>
    <w:rsid w:val="00413A3F"/>
    <w:rsid w:val="00422F6A"/>
    <w:rsid w:val="004257A1"/>
    <w:rsid w:val="004366F6"/>
    <w:rsid w:val="004528B3"/>
    <w:rsid w:val="00472BD9"/>
    <w:rsid w:val="00473AF8"/>
    <w:rsid w:val="0047439F"/>
    <w:rsid w:val="0047603E"/>
    <w:rsid w:val="00476C46"/>
    <w:rsid w:val="00480032"/>
    <w:rsid w:val="00484784"/>
    <w:rsid w:val="004A329C"/>
    <w:rsid w:val="004A3597"/>
    <w:rsid w:val="004A655D"/>
    <w:rsid w:val="004B75A3"/>
    <w:rsid w:val="004D481D"/>
    <w:rsid w:val="004E7DCE"/>
    <w:rsid w:val="004F031A"/>
    <w:rsid w:val="004F1026"/>
    <w:rsid w:val="004F2003"/>
    <w:rsid w:val="004F2D1A"/>
    <w:rsid w:val="004F7DA1"/>
    <w:rsid w:val="00500EE1"/>
    <w:rsid w:val="00502F71"/>
    <w:rsid w:val="0050440C"/>
    <w:rsid w:val="00513A56"/>
    <w:rsid w:val="00515944"/>
    <w:rsid w:val="00523AFB"/>
    <w:rsid w:val="00526FF3"/>
    <w:rsid w:val="00553484"/>
    <w:rsid w:val="005660A2"/>
    <w:rsid w:val="00577998"/>
    <w:rsid w:val="0058658C"/>
    <w:rsid w:val="005A1189"/>
    <w:rsid w:val="005A43B4"/>
    <w:rsid w:val="005A6A1E"/>
    <w:rsid w:val="005C1F8C"/>
    <w:rsid w:val="005E602D"/>
    <w:rsid w:val="00613063"/>
    <w:rsid w:val="00620F70"/>
    <w:rsid w:val="006251AD"/>
    <w:rsid w:val="00634B3C"/>
    <w:rsid w:val="0063627D"/>
    <w:rsid w:val="00647F56"/>
    <w:rsid w:val="00653639"/>
    <w:rsid w:val="006536EA"/>
    <w:rsid w:val="00661939"/>
    <w:rsid w:val="006677BF"/>
    <w:rsid w:val="00690640"/>
    <w:rsid w:val="006910CE"/>
    <w:rsid w:val="00692F55"/>
    <w:rsid w:val="006931F6"/>
    <w:rsid w:val="006964BE"/>
    <w:rsid w:val="006A12D6"/>
    <w:rsid w:val="006A2E95"/>
    <w:rsid w:val="006D4ACD"/>
    <w:rsid w:val="006E0D55"/>
    <w:rsid w:val="006E0F70"/>
    <w:rsid w:val="006E1239"/>
    <w:rsid w:val="006E2A32"/>
    <w:rsid w:val="006F56DF"/>
    <w:rsid w:val="006F6CE7"/>
    <w:rsid w:val="00701613"/>
    <w:rsid w:val="00711A23"/>
    <w:rsid w:val="00726106"/>
    <w:rsid w:val="00726E43"/>
    <w:rsid w:val="00731DE2"/>
    <w:rsid w:val="007360C6"/>
    <w:rsid w:val="00740656"/>
    <w:rsid w:val="00744B78"/>
    <w:rsid w:val="00745AD2"/>
    <w:rsid w:val="007758DF"/>
    <w:rsid w:val="00775E4D"/>
    <w:rsid w:val="00776EE1"/>
    <w:rsid w:val="00780F19"/>
    <w:rsid w:val="00791BAA"/>
    <w:rsid w:val="00796674"/>
    <w:rsid w:val="007B5418"/>
    <w:rsid w:val="007C2199"/>
    <w:rsid w:val="007E0342"/>
    <w:rsid w:val="007E367E"/>
    <w:rsid w:val="007F5720"/>
    <w:rsid w:val="00800CCF"/>
    <w:rsid w:val="008013B1"/>
    <w:rsid w:val="008051E1"/>
    <w:rsid w:val="00820A6E"/>
    <w:rsid w:val="00822C83"/>
    <w:rsid w:val="00833609"/>
    <w:rsid w:val="008420F9"/>
    <w:rsid w:val="00843B96"/>
    <w:rsid w:val="008463E5"/>
    <w:rsid w:val="0084738F"/>
    <w:rsid w:val="00855A84"/>
    <w:rsid w:val="00856C7D"/>
    <w:rsid w:val="00856E9E"/>
    <w:rsid w:val="008579EE"/>
    <w:rsid w:val="00877C91"/>
    <w:rsid w:val="008845F4"/>
    <w:rsid w:val="0088494A"/>
    <w:rsid w:val="0089466A"/>
    <w:rsid w:val="008948A5"/>
    <w:rsid w:val="008A1A96"/>
    <w:rsid w:val="008B5CD5"/>
    <w:rsid w:val="008C49B1"/>
    <w:rsid w:val="008D354E"/>
    <w:rsid w:val="008E2C4D"/>
    <w:rsid w:val="008F5A45"/>
    <w:rsid w:val="00907670"/>
    <w:rsid w:val="00910711"/>
    <w:rsid w:val="00911180"/>
    <w:rsid w:val="00922DBA"/>
    <w:rsid w:val="00924A35"/>
    <w:rsid w:val="00924EFD"/>
    <w:rsid w:val="0093052B"/>
    <w:rsid w:val="00930881"/>
    <w:rsid w:val="00940C1B"/>
    <w:rsid w:val="00943A87"/>
    <w:rsid w:val="0095083F"/>
    <w:rsid w:val="00952C9A"/>
    <w:rsid w:val="00956DA7"/>
    <w:rsid w:val="00962A9D"/>
    <w:rsid w:val="0098443B"/>
    <w:rsid w:val="00992C1B"/>
    <w:rsid w:val="009B0D6B"/>
    <w:rsid w:val="009B2D2C"/>
    <w:rsid w:val="009B4B5E"/>
    <w:rsid w:val="009B6F7F"/>
    <w:rsid w:val="009C0286"/>
    <w:rsid w:val="009C0ABC"/>
    <w:rsid w:val="009D7934"/>
    <w:rsid w:val="00A02217"/>
    <w:rsid w:val="00A027C3"/>
    <w:rsid w:val="00A06887"/>
    <w:rsid w:val="00A06FAA"/>
    <w:rsid w:val="00A11019"/>
    <w:rsid w:val="00A115C8"/>
    <w:rsid w:val="00A37B78"/>
    <w:rsid w:val="00A41E4D"/>
    <w:rsid w:val="00A51D34"/>
    <w:rsid w:val="00A860E6"/>
    <w:rsid w:val="00A87175"/>
    <w:rsid w:val="00A95B36"/>
    <w:rsid w:val="00A960F2"/>
    <w:rsid w:val="00AB6062"/>
    <w:rsid w:val="00AB6E20"/>
    <w:rsid w:val="00AC4D9A"/>
    <w:rsid w:val="00AE09FA"/>
    <w:rsid w:val="00AE6B5C"/>
    <w:rsid w:val="00AE78A1"/>
    <w:rsid w:val="00AF1081"/>
    <w:rsid w:val="00AF4AB1"/>
    <w:rsid w:val="00AF5E2D"/>
    <w:rsid w:val="00B0117D"/>
    <w:rsid w:val="00B21D6A"/>
    <w:rsid w:val="00B2531E"/>
    <w:rsid w:val="00B25EEE"/>
    <w:rsid w:val="00B328AA"/>
    <w:rsid w:val="00B50CC9"/>
    <w:rsid w:val="00B64818"/>
    <w:rsid w:val="00B652CD"/>
    <w:rsid w:val="00B66F6F"/>
    <w:rsid w:val="00B67002"/>
    <w:rsid w:val="00B6714F"/>
    <w:rsid w:val="00B84885"/>
    <w:rsid w:val="00BA0DA8"/>
    <w:rsid w:val="00BA6531"/>
    <w:rsid w:val="00BB3BFA"/>
    <w:rsid w:val="00BB3D6E"/>
    <w:rsid w:val="00BB790D"/>
    <w:rsid w:val="00BC0E46"/>
    <w:rsid w:val="00BD0DD4"/>
    <w:rsid w:val="00BD401B"/>
    <w:rsid w:val="00BE2784"/>
    <w:rsid w:val="00BE4D9A"/>
    <w:rsid w:val="00BE72E8"/>
    <w:rsid w:val="00BF01AA"/>
    <w:rsid w:val="00BF6475"/>
    <w:rsid w:val="00C16127"/>
    <w:rsid w:val="00C20338"/>
    <w:rsid w:val="00C21A29"/>
    <w:rsid w:val="00C227B7"/>
    <w:rsid w:val="00C24817"/>
    <w:rsid w:val="00C27352"/>
    <w:rsid w:val="00C35E45"/>
    <w:rsid w:val="00C43569"/>
    <w:rsid w:val="00C52560"/>
    <w:rsid w:val="00C53B52"/>
    <w:rsid w:val="00C639D9"/>
    <w:rsid w:val="00C743A2"/>
    <w:rsid w:val="00C77396"/>
    <w:rsid w:val="00C779B9"/>
    <w:rsid w:val="00C83E2C"/>
    <w:rsid w:val="00C8478C"/>
    <w:rsid w:val="00C96ED8"/>
    <w:rsid w:val="00CC156B"/>
    <w:rsid w:val="00CD03A1"/>
    <w:rsid w:val="00CE54DC"/>
    <w:rsid w:val="00CE79DB"/>
    <w:rsid w:val="00D03A4F"/>
    <w:rsid w:val="00D11B13"/>
    <w:rsid w:val="00D237AD"/>
    <w:rsid w:val="00D24E9F"/>
    <w:rsid w:val="00D316AA"/>
    <w:rsid w:val="00D352C9"/>
    <w:rsid w:val="00D53929"/>
    <w:rsid w:val="00D64CA7"/>
    <w:rsid w:val="00D6626F"/>
    <w:rsid w:val="00D75BBD"/>
    <w:rsid w:val="00D93951"/>
    <w:rsid w:val="00DB3F32"/>
    <w:rsid w:val="00DD5CC1"/>
    <w:rsid w:val="00DE28A5"/>
    <w:rsid w:val="00DF1235"/>
    <w:rsid w:val="00E0415C"/>
    <w:rsid w:val="00E054C0"/>
    <w:rsid w:val="00E05BD2"/>
    <w:rsid w:val="00E317C2"/>
    <w:rsid w:val="00E3240D"/>
    <w:rsid w:val="00E353EF"/>
    <w:rsid w:val="00E52FB4"/>
    <w:rsid w:val="00E718EC"/>
    <w:rsid w:val="00E71A7E"/>
    <w:rsid w:val="00E80AAC"/>
    <w:rsid w:val="00E876D1"/>
    <w:rsid w:val="00E878BD"/>
    <w:rsid w:val="00EA71C8"/>
    <w:rsid w:val="00EB0876"/>
    <w:rsid w:val="00EB1325"/>
    <w:rsid w:val="00EB46BC"/>
    <w:rsid w:val="00EB5914"/>
    <w:rsid w:val="00EB67C1"/>
    <w:rsid w:val="00EC7D99"/>
    <w:rsid w:val="00ED0186"/>
    <w:rsid w:val="00ED13CC"/>
    <w:rsid w:val="00ED1A58"/>
    <w:rsid w:val="00ED4F57"/>
    <w:rsid w:val="00EF4FBA"/>
    <w:rsid w:val="00EF5510"/>
    <w:rsid w:val="00F00F2F"/>
    <w:rsid w:val="00F01818"/>
    <w:rsid w:val="00F07F27"/>
    <w:rsid w:val="00F1486F"/>
    <w:rsid w:val="00F44232"/>
    <w:rsid w:val="00F524F8"/>
    <w:rsid w:val="00F53F65"/>
    <w:rsid w:val="00F547BC"/>
    <w:rsid w:val="00F54CCE"/>
    <w:rsid w:val="00F64EF7"/>
    <w:rsid w:val="00FA2F8F"/>
    <w:rsid w:val="00FD2180"/>
    <w:rsid w:val="00FD4F53"/>
    <w:rsid w:val="00FD6EA7"/>
    <w:rsid w:val="00FE2FF4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76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3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2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789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64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s://css-tricks.com/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hyperlink" Target="https://www.w3schools.com/css/default.as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olorhexa.com/" TargetMode="External"/><Relationship Id="rId20" Type="http://schemas.openxmlformats.org/officeDocument/2006/relationships/hyperlink" Target="https://developer.mozilla.org/en-US/docs/Web/CS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www.w3schools.com/html/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hyperlink" Target="https://developer.mozilla.org/en-US/docs/Web/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colorhunt.co/" TargetMode="External"/><Relationship Id="rId2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e36f30d-2df8-4a03-abb7-843703ee3e9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4331F20871040949E74E1028B7D3C" ma:contentTypeVersion="5" ma:contentTypeDescription="Create a new document." ma:contentTypeScope="" ma:versionID="17bb95e904b713a80b258f2935159728">
  <xsd:schema xmlns:xsd="http://www.w3.org/2001/XMLSchema" xmlns:xs="http://www.w3.org/2001/XMLSchema" xmlns:p="http://schemas.microsoft.com/office/2006/metadata/properties" xmlns:ns2="3e36f30d-2df8-4a03-abb7-843703ee3e9c" targetNamespace="http://schemas.microsoft.com/office/2006/metadata/properties" ma:root="true" ma:fieldsID="5b4db59948ae194bf7615170bae36a7e" ns2:_="">
    <xsd:import namespace="3e36f30d-2df8-4a03-abb7-843703ee3e9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36f30d-2df8-4a03-abb7-843703ee3e9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6991f126-1883-46e4-af5a-fd3b3e415830"/>
    <ds:schemaRef ds:uri="1a4ac276-1276-4c4b-a901-712768364806"/>
  </ds:schemaRefs>
</ds:datastoreItem>
</file>

<file path=customXml/itemProps2.xml><?xml version="1.0" encoding="utf-8"?>
<ds:datastoreItem xmlns:ds="http://schemas.openxmlformats.org/officeDocument/2006/customXml" ds:itemID="{82342D40-CAD7-40DC-993B-DF929F714D11}"/>
</file>

<file path=customXml/itemProps3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79</Words>
  <Characters>330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Hireche,Y. Yasser</cp:lastModifiedBy>
  <cp:revision>3</cp:revision>
  <cp:lastPrinted>2018-02-11T15:13:00Z</cp:lastPrinted>
  <dcterms:created xsi:type="dcterms:W3CDTF">2024-09-16T09:54:00Z</dcterms:created>
  <dcterms:modified xsi:type="dcterms:W3CDTF">2024-09-16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4331F20871040949E74E1028B7D3C</vt:lpwstr>
  </property>
</Properties>
</file>